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B830A0" w14:textId="77777777" w:rsidR="00097CB3" w:rsidRDefault="00097CB3" w:rsidP="00097CB3">
      <w:pPr>
        <w:ind w:left="720" w:firstLine="720"/>
        <w:jc w:val="center"/>
        <w:rPr>
          <w:b/>
          <w:bCs/>
          <w:u w:val="single"/>
          <w:rtl/>
        </w:rPr>
      </w:pPr>
      <w:r w:rsidRPr="00BC60A9">
        <w:rPr>
          <w:noProof/>
        </w:rPr>
        <w:drawing>
          <wp:anchor distT="0" distB="0" distL="114300" distR="114300" simplePos="0" relativeHeight="251661312" behindDoc="0" locked="0" layoutInCell="1" allowOverlap="1" wp14:anchorId="7D08DCDB" wp14:editId="580DC122">
            <wp:simplePos x="0" y="0"/>
            <wp:positionH relativeFrom="column">
              <wp:posOffset>2223770</wp:posOffset>
            </wp:positionH>
            <wp:positionV relativeFrom="paragraph">
              <wp:posOffset>0</wp:posOffset>
            </wp:positionV>
            <wp:extent cx="1837794" cy="914400"/>
            <wp:effectExtent l="0" t="0" r="0" b="0"/>
            <wp:wrapSquare wrapText="bothSides"/>
            <wp:docPr id="1" name="Picture 1" descr="C:\Old_Drive\OneDrive - Arab Open University - AOU\22223\Logos NEW HQ FES JOR\AOU FE Pantone A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Old_Drive\OneDrive - Arab Open University - AOU\22223\Logos NEW HQ FES JOR\AOU FE Pantone A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794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2E2099" w14:textId="77777777" w:rsidR="00097CB3" w:rsidRDefault="00097CB3" w:rsidP="00097CB3">
      <w:pPr>
        <w:jc w:val="center"/>
        <w:rPr>
          <w:b/>
          <w:bCs/>
          <w:rtl/>
        </w:rPr>
      </w:pPr>
    </w:p>
    <w:p w14:paraId="09A56973" w14:textId="77777777" w:rsidR="00097CB3" w:rsidRDefault="00097CB3" w:rsidP="00097CB3">
      <w:pPr>
        <w:jc w:val="center"/>
        <w:rPr>
          <w:b/>
          <w:bCs/>
          <w:rtl/>
        </w:rPr>
      </w:pPr>
    </w:p>
    <w:p w14:paraId="29CB086B" w14:textId="77777777" w:rsidR="00097CB3" w:rsidRDefault="00097CB3" w:rsidP="00097CB3">
      <w:pPr>
        <w:jc w:val="center"/>
        <w:rPr>
          <w:b/>
          <w:bCs/>
          <w:rtl/>
        </w:rPr>
      </w:pPr>
    </w:p>
    <w:p w14:paraId="6D0EA7B7" w14:textId="77777777" w:rsidR="00097CB3" w:rsidRPr="008C75AD" w:rsidRDefault="00097CB3" w:rsidP="00097CB3">
      <w:pPr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عمادة البرامج الأكاديمية في التربية</w:t>
      </w:r>
    </w:p>
    <w:p w14:paraId="6645162F" w14:textId="77777777" w:rsidR="00097CB3" w:rsidRDefault="00097CB3" w:rsidP="00097CB3">
      <w:pPr>
        <w:ind w:firstLine="720"/>
        <w:jc w:val="center"/>
        <w:rPr>
          <w:b/>
          <w:bCs/>
          <w:rtl/>
        </w:rPr>
      </w:pPr>
      <w:r w:rsidRPr="00F72A2B">
        <w:rPr>
          <w:rFonts w:hint="cs"/>
          <w:b/>
          <w:bCs/>
          <w:rtl/>
        </w:rPr>
        <w:t xml:space="preserve">استمارة </w:t>
      </w:r>
      <w:r>
        <w:rPr>
          <w:rFonts w:hint="cs"/>
          <w:b/>
          <w:bCs/>
          <w:rtl/>
        </w:rPr>
        <w:t>الواجب الدراسي</w:t>
      </w:r>
      <w:r w:rsidRPr="00F72A2B">
        <w:rPr>
          <w:rFonts w:hint="cs"/>
          <w:b/>
          <w:bCs/>
          <w:rtl/>
        </w:rPr>
        <w:t xml:space="preserve"> (</w:t>
      </w:r>
      <w:r w:rsidRPr="00F72A2B">
        <w:rPr>
          <w:b/>
          <w:bCs/>
        </w:rPr>
        <w:t>TMA Form</w:t>
      </w:r>
      <w:r w:rsidRPr="00F72A2B">
        <w:rPr>
          <w:rFonts w:hint="cs"/>
          <w:b/>
          <w:bCs/>
          <w:rtl/>
        </w:rPr>
        <w:t>)</w:t>
      </w:r>
    </w:p>
    <w:p w14:paraId="0370E8E9" w14:textId="77777777" w:rsidR="00097CB3" w:rsidRDefault="00097CB3" w:rsidP="00097CB3">
      <w:pPr>
        <w:ind w:firstLine="720"/>
        <w:jc w:val="center"/>
        <w:rPr>
          <w:b/>
          <w:bCs/>
        </w:rPr>
      </w:pPr>
      <w:r>
        <w:rPr>
          <w:rFonts w:hint="cs"/>
          <w:b/>
          <w:bCs/>
          <w:rtl/>
        </w:rPr>
        <w:t xml:space="preserve">مقرر الرياضيات لمعلمي المرحلة الابتدائية </w:t>
      </w:r>
      <w:r>
        <w:rPr>
          <w:rFonts w:hint="cs"/>
          <w:b/>
          <w:bCs/>
          <w:rtl/>
          <w:lang w:bidi="ar-JO"/>
        </w:rPr>
        <w:t>(2)</w:t>
      </w:r>
      <w:r>
        <w:rPr>
          <w:rFonts w:hint="cs"/>
          <w:b/>
          <w:bCs/>
          <w:rtl/>
        </w:rPr>
        <w:t xml:space="preserve">    </w:t>
      </w:r>
      <w:r>
        <w:rPr>
          <w:b/>
          <w:bCs/>
        </w:rPr>
        <w:t>ED360</w:t>
      </w:r>
    </w:p>
    <w:p w14:paraId="1DA3F256" w14:textId="62BC6B30" w:rsidR="00097CB3" w:rsidRDefault="00097CB3" w:rsidP="00097CB3">
      <w:pPr>
        <w:ind w:firstLine="720"/>
        <w:jc w:val="center"/>
        <w:rPr>
          <w:b/>
          <w:bCs/>
          <w:rtl/>
          <w:lang w:bidi="ar-JO"/>
        </w:rPr>
      </w:pPr>
      <w:r>
        <w:rPr>
          <w:rFonts w:hint="cs"/>
          <w:b/>
          <w:bCs/>
          <w:rtl/>
        </w:rPr>
        <w:t>الفصل الدراسي</w:t>
      </w:r>
      <w:r>
        <w:rPr>
          <w:rFonts w:hint="cs"/>
          <w:b/>
          <w:bCs/>
          <w:rtl/>
          <w:lang w:bidi="ar-JO"/>
        </w:rPr>
        <w:t xml:space="preserve"> ال</w:t>
      </w:r>
      <w:r w:rsidR="00D910EA">
        <w:rPr>
          <w:rFonts w:hint="cs"/>
          <w:b/>
          <w:bCs/>
          <w:rtl/>
          <w:lang w:bidi="ar-JO"/>
        </w:rPr>
        <w:t>صيفي</w:t>
      </w:r>
      <w:r>
        <w:rPr>
          <w:rFonts w:hint="cs"/>
          <w:b/>
          <w:bCs/>
          <w:rtl/>
          <w:lang w:bidi="ar-JO"/>
        </w:rPr>
        <w:t xml:space="preserve"> </w:t>
      </w:r>
      <w:r>
        <w:rPr>
          <w:rFonts w:hint="cs"/>
          <w:b/>
          <w:bCs/>
          <w:rtl/>
        </w:rPr>
        <w:t xml:space="preserve">للعام الأكاديمي </w:t>
      </w:r>
      <w:r>
        <w:rPr>
          <w:rFonts w:hint="cs"/>
          <w:b/>
          <w:bCs/>
          <w:rtl/>
          <w:lang w:bidi="ar-KW"/>
        </w:rPr>
        <w:t>2023</w:t>
      </w:r>
      <w:r>
        <w:rPr>
          <w:rFonts w:hint="cs"/>
          <w:b/>
          <w:bCs/>
          <w:rtl/>
        </w:rPr>
        <w:t>/2024</w:t>
      </w:r>
    </w:p>
    <w:tbl>
      <w:tblPr>
        <w:bidiVisual/>
        <w:tblW w:w="568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7"/>
        <w:gridCol w:w="5298"/>
      </w:tblGrid>
      <w:tr w:rsidR="00097CB3" w:rsidRPr="003E6A3A" w14:paraId="58BB3637" w14:textId="77777777" w:rsidTr="00421DC0">
        <w:trPr>
          <w:jc w:val="center"/>
        </w:trPr>
        <w:tc>
          <w:tcPr>
            <w:tcW w:w="5036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14:paraId="35948FDB" w14:textId="77777777" w:rsidR="00097CB3" w:rsidRPr="00627C8A" w:rsidRDefault="00097CB3" w:rsidP="00421DC0">
            <w:pPr>
              <w:rPr>
                <w:b/>
                <w:bCs/>
                <w:rtl/>
              </w:rPr>
            </w:pPr>
          </w:p>
          <w:p w14:paraId="1F5F8A65" w14:textId="77777777" w:rsidR="00097CB3" w:rsidRPr="00627C8A" w:rsidRDefault="00097CB3" w:rsidP="00421DC0">
            <w:pPr>
              <w:jc w:val="center"/>
              <w:rPr>
                <w:b/>
                <w:bCs/>
                <w:rtl/>
              </w:rPr>
            </w:pPr>
            <w:r w:rsidRPr="00627C8A">
              <w:rPr>
                <w:rFonts w:hint="cs"/>
                <w:b/>
                <w:bCs/>
                <w:rtl/>
              </w:rPr>
              <w:t>الجزء (1) (خاص بالطالب)</w:t>
            </w:r>
          </w:p>
          <w:tbl>
            <w:tblPr>
              <w:bidiVisual/>
              <w:tblW w:w="4941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425"/>
              <w:gridCol w:w="4001"/>
            </w:tblGrid>
            <w:tr w:rsidR="00097CB3" w:rsidRPr="00627C8A" w14:paraId="5C1F0A73" w14:textId="77777777" w:rsidTr="00421DC0">
              <w:tc>
                <w:tcPr>
                  <w:tcW w:w="1313" w:type="pct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2F4D0342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>اسم الطالب</w:t>
                  </w:r>
                </w:p>
                <w:p w14:paraId="3882C827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 xml:space="preserve">  / الطالبة</w:t>
                  </w:r>
                </w:p>
              </w:tc>
              <w:tc>
                <w:tcPr>
                  <w:tcW w:w="3687" w:type="pct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0C455D75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</w:p>
              </w:tc>
            </w:tr>
          </w:tbl>
          <w:p w14:paraId="2DE0B96B" w14:textId="77777777" w:rsidR="00097CB3" w:rsidRPr="00627C8A" w:rsidRDefault="00097CB3" w:rsidP="00421DC0">
            <w:pPr>
              <w:rPr>
                <w:b/>
                <w:bCs/>
              </w:rPr>
            </w:pPr>
          </w:p>
          <w:tbl>
            <w:tblPr>
              <w:bidiVisual/>
              <w:tblW w:w="0" w:type="auto"/>
              <w:tblInd w:w="1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17"/>
              <w:gridCol w:w="3106"/>
            </w:tblGrid>
            <w:tr w:rsidR="00097CB3" w:rsidRPr="00627C8A" w14:paraId="5965C68D" w14:textId="77777777" w:rsidTr="00421DC0">
              <w:tc>
                <w:tcPr>
                  <w:tcW w:w="1617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2135F6F8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>الرقم الجامعي</w:t>
                  </w:r>
                </w:p>
              </w:tc>
              <w:tc>
                <w:tcPr>
                  <w:tcW w:w="310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2E504B4E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</w:p>
              </w:tc>
            </w:tr>
          </w:tbl>
          <w:p w14:paraId="307EF98C" w14:textId="77777777" w:rsidR="00097CB3" w:rsidRPr="00627C8A" w:rsidRDefault="00097CB3" w:rsidP="00421DC0">
            <w:pPr>
              <w:rPr>
                <w:b/>
                <w:bCs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215"/>
              <w:gridCol w:w="3518"/>
            </w:tblGrid>
            <w:tr w:rsidR="00097CB3" w:rsidRPr="00627C8A" w14:paraId="1C813586" w14:textId="77777777" w:rsidTr="00421DC0">
              <w:tc>
                <w:tcPr>
                  <w:tcW w:w="1215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12384009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>رقم الهاتف</w:t>
                  </w:r>
                </w:p>
              </w:tc>
              <w:tc>
                <w:tcPr>
                  <w:tcW w:w="3518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12FD5A63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</w:p>
              </w:tc>
            </w:tr>
          </w:tbl>
          <w:p w14:paraId="23EF19F1" w14:textId="77777777" w:rsidR="00097CB3" w:rsidRPr="00627C8A" w:rsidRDefault="00097CB3" w:rsidP="00421DC0">
            <w:pPr>
              <w:rPr>
                <w:b/>
                <w:bCs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811"/>
              <w:gridCol w:w="2922"/>
            </w:tblGrid>
            <w:tr w:rsidR="00097CB3" w:rsidRPr="00627C8A" w14:paraId="17BDD6CE" w14:textId="77777777" w:rsidTr="00421DC0">
              <w:tc>
                <w:tcPr>
                  <w:tcW w:w="1811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26C2F83C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>البريد الإلكتروني</w:t>
                  </w:r>
                </w:p>
              </w:tc>
              <w:tc>
                <w:tcPr>
                  <w:tcW w:w="292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20B9ECCA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</w:p>
              </w:tc>
            </w:tr>
          </w:tbl>
          <w:p w14:paraId="68E65302" w14:textId="77777777" w:rsidR="00097CB3" w:rsidRPr="00627C8A" w:rsidRDefault="00097CB3" w:rsidP="00421DC0">
            <w:pPr>
              <w:rPr>
                <w:b/>
                <w:bCs/>
                <w:rtl/>
              </w:rPr>
            </w:pPr>
          </w:p>
          <w:p w14:paraId="670B5A14" w14:textId="77777777" w:rsidR="00097CB3" w:rsidRPr="00627C8A" w:rsidRDefault="00097CB3" w:rsidP="00421DC0">
            <w:pPr>
              <w:rPr>
                <w:b/>
                <w:bCs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991"/>
              <w:gridCol w:w="1371"/>
              <w:gridCol w:w="1371"/>
            </w:tblGrid>
            <w:tr w:rsidR="00097CB3" w:rsidRPr="00627C8A" w14:paraId="325077B3" w14:textId="77777777" w:rsidTr="00421DC0">
              <w:tc>
                <w:tcPr>
                  <w:tcW w:w="1991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398B8FC0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>رمز المقرر ورقمه</w:t>
                  </w:r>
                </w:p>
              </w:tc>
              <w:tc>
                <w:tcPr>
                  <w:tcW w:w="1371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3A169477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>رياضيات2</w:t>
                  </w:r>
                </w:p>
              </w:tc>
              <w:tc>
                <w:tcPr>
                  <w:tcW w:w="1371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0F4A594C" w14:textId="77777777" w:rsidR="00097CB3" w:rsidRPr="00627C8A" w:rsidRDefault="00097CB3" w:rsidP="00421DC0">
                  <w:pPr>
                    <w:rPr>
                      <w:b/>
                      <w:bCs/>
                    </w:rPr>
                  </w:pPr>
                  <w:r w:rsidRPr="00627C8A">
                    <w:rPr>
                      <w:b/>
                      <w:bCs/>
                    </w:rPr>
                    <w:t>ED360</w:t>
                  </w:r>
                </w:p>
              </w:tc>
            </w:tr>
          </w:tbl>
          <w:p w14:paraId="540CE59E" w14:textId="77777777" w:rsidR="00097CB3" w:rsidRPr="00627C8A" w:rsidRDefault="00097CB3" w:rsidP="00421DC0">
            <w:pPr>
              <w:rPr>
                <w:b/>
                <w:bCs/>
                <w:rtl/>
              </w:rPr>
            </w:pPr>
          </w:p>
          <w:p w14:paraId="0DD1C534" w14:textId="77777777" w:rsidR="00097CB3" w:rsidRPr="00627C8A" w:rsidRDefault="00097CB3" w:rsidP="00421DC0">
            <w:pPr>
              <w:rPr>
                <w:b/>
                <w:bCs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213"/>
              <w:gridCol w:w="840"/>
              <w:gridCol w:w="840"/>
              <w:gridCol w:w="1173"/>
            </w:tblGrid>
            <w:tr w:rsidR="00097CB3" w:rsidRPr="00627C8A" w14:paraId="4F61884A" w14:textId="77777777" w:rsidTr="00421DC0">
              <w:tc>
                <w:tcPr>
                  <w:tcW w:w="2213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43871775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 xml:space="preserve">تاريخ تسليم الواجب </w:t>
                  </w:r>
                </w:p>
              </w:tc>
              <w:tc>
                <w:tcPr>
                  <w:tcW w:w="84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309BCCDB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84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640EAFDE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1173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227DCE56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</w:p>
              </w:tc>
            </w:tr>
          </w:tbl>
          <w:p w14:paraId="6BB670EC" w14:textId="77777777" w:rsidR="00097CB3" w:rsidRPr="00627C8A" w:rsidRDefault="00097CB3" w:rsidP="00421DC0">
            <w:pPr>
              <w:rPr>
                <w:b/>
                <w:bCs/>
                <w:rtl/>
              </w:rPr>
            </w:pPr>
          </w:p>
        </w:tc>
        <w:tc>
          <w:tcPr>
            <w:tcW w:w="465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14:paraId="5116F91B" w14:textId="77777777" w:rsidR="00097CB3" w:rsidRPr="00627C8A" w:rsidRDefault="00097CB3" w:rsidP="00421DC0">
            <w:pPr>
              <w:rPr>
                <w:b/>
                <w:bCs/>
                <w:rtl/>
              </w:rPr>
            </w:pPr>
          </w:p>
          <w:p w14:paraId="795F65E2" w14:textId="77777777" w:rsidR="00097CB3" w:rsidRPr="00627C8A" w:rsidRDefault="00097CB3" w:rsidP="00421DC0">
            <w:pPr>
              <w:jc w:val="center"/>
              <w:rPr>
                <w:b/>
                <w:bCs/>
                <w:rtl/>
              </w:rPr>
            </w:pPr>
            <w:r w:rsidRPr="00627C8A">
              <w:rPr>
                <w:rFonts w:hint="cs"/>
                <w:b/>
                <w:bCs/>
                <w:rtl/>
              </w:rPr>
              <w:t>الجزء (2) (خاص بعضو هيئة التدريس)</w:t>
            </w:r>
          </w:p>
          <w:p w14:paraId="5BD49094" w14:textId="77777777" w:rsidR="00097CB3" w:rsidRPr="00627C8A" w:rsidRDefault="00097CB3" w:rsidP="00421DC0">
            <w:pPr>
              <w:rPr>
                <w:b/>
                <w:bCs/>
                <w:rtl/>
              </w:rPr>
            </w:pPr>
          </w:p>
          <w:tbl>
            <w:tblPr>
              <w:bidiVisual/>
              <w:tblW w:w="0" w:type="auto"/>
              <w:tblInd w:w="6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20"/>
              <w:gridCol w:w="720"/>
              <w:gridCol w:w="900"/>
              <w:gridCol w:w="1080"/>
            </w:tblGrid>
            <w:tr w:rsidR="00097CB3" w:rsidRPr="00627C8A" w14:paraId="1FEB2991" w14:textId="77777777" w:rsidTr="00421DC0">
              <w:tc>
                <w:tcPr>
                  <w:tcW w:w="16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4BB52D0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 xml:space="preserve">تاريخ الاستلام </w:t>
                  </w:r>
                </w:p>
                <w:p w14:paraId="2164AF42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>من الطالب</w:t>
                  </w:r>
                </w:p>
              </w:tc>
              <w:tc>
                <w:tcPr>
                  <w:tcW w:w="7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2EA44B92" w14:textId="77777777" w:rsidR="00097CB3" w:rsidRPr="00627C8A" w:rsidRDefault="00097CB3" w:rsidP="00421DC0">
                  <w:pPr>
                    <w:jc w:val="center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90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6FF3FCA6" w14:textId="77777777" w:rsidR="00097CB3" w:rsidRPr="00627C8A" w:rsidRDefault="00097CB3" w:rsidP="00421DC0">
                  <w:pPr>
                    <w:jc w:val="center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108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7E30599F" w14:textId="77777777" w:rsidR="00097CB3" w:rsidRPr="00627C8A" w:rsidRDefault="00097CB3" w:rsidP="00421DC0">
                  <w:pPr>
                    <w:jc w:val="center"/>
                    <w:rPr>
                      <w:b/>
                      <w:bCs/>
                      <w:rtl/>
                    </w:rPr>
                  </w:pPr>
                </w:p>
              </w:tc>
            </w:tr>
          </w:tbl>
          <w:p w14:paraId="1BA65C72" w14:textId="77777777" w:rsidR="00097CB3" w:rsidRPr="00627C8A" w:rsidRDefault="00097CB3" w:rsidP="00421DC0">
            <w:pPr>
              <w:rPr>
                <w:b/>
                <w:bCs/>
                <w:rtl/>
              </w:rPr>
            </w:pPr>
          </w:p>
          <w:p w14:paraId="583540CD" w14:textId="77777777" w:rsidR="00097CB3" w:rsidRPr="00627C8A" w:rsidRDefault="00097CB3" w:rsidP="00421DC0">
            <w:pPr>
              <w:rPr>
                <w:b/>
                <w:bCs/>
              </w:rPr>
            </w:pPr>
          </w:p>
          <w:tbl>
            <w:tblPr>
              <w:bidiVisual/>
              <w:tblW w:w="0" w:type="auto"/>
              <w:tblInd w:w="6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20"/>
              <w:gridCol w:w="2700"/>
            </w:tblGrid>
            <w:tr w:rsidR="00097CB3" w:rsidRPr="00627C8A" w14:paraId="74DB344A" w14:textId="77777777" w:rsidTr="00421DC0">
              <w:tc>
                <w:tcPr>
                  <w:tcW w:w="16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E03EBF1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>اسم عضو هيئة التدريس</w:t>
                  </w:r>
                </w:p>
              </w:tc>
              <w:tc>
                <w:tcPr>
                  <w:tcW w:w="270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77F2C81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</w:p>
              </w:tc>
            </w:tr>
          </w:tbl>
          <w:p w14:paraId="1871FC83" w14:textId="77777777" w:rsidR="00097CB3" w:rsidRPr="00627C8A" w:rsidRDefault="00097CB3" w:rsidP="00421DC0">
            <w:pPr>
              <w:rPr>
                <w:b/>
                <w:bCs/>
              </w:rPr>
            </w:pPr>
          </w:p>
          <w:tbl>
            <w:tblPr>
              <w:bidiVisual/>
              <w:tblW w:w="0" w:type="auto"/>
              <w:tblInd w:w="6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20"/>
              <w:gridCol w:w="2700"/>
            </w:tblGrid>
            <w:tr w:rsidR="00097CB3" w:rsidRPr="00627C8A" w14:paraId="73B0C213" w14:textId="77777777" w:rsidTr="00421DC0">
              <w:tc>
                <w:tcPr>
                  <w:tcW w:w="16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67F0EA5B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 w:rsidRPr="00627C8A">
                    <w:rPr>
                      <w:rFonts w:hint="cs"/>
                      <w:b/>
                      <w:bCs/>
                      <w:rtl/>
                    </w:rPr>
                    <w:t>الفرع</w:t>
                  </w:r>
                </w:p>
              </w:tc>
              <w:tc>
                <w:tcPr>
                  <w:tcW w:w="270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205B8AD0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  <w:r>
                    <w:rPr>
                      <w:rFonts w:hint="cs"/>
                      <w:b/>
                      <w:bCs/>
                      <w:rtl/>
                    </w:rPr>
                    <w:t>الأردن</w:t>
                  </w:r>
                </w:p>
                <w:p w14:paraId="72E91AA9" w14:textId="77777777" w:rsidR="00097CB3" w:rsidRPr="00627C8A" w:rsidRDefault="00097CB3" w:rsidP="00421DC0">
                  <w:pPr>
                    <w:rPr>
                      <w:b/>
                      <w:bCs/>
                      <w:rtl/>
                    </w:rPr>
                  </w:pPr>
                </w:p>
              </w:tc>
            </w:tr>
          </w:tbl>
          <w:p w14:paraId="5F123655" w14:textId="77777777" w:rsidR="00097CB3" w:rsidRPr="00627C8A" w:rsidRDefault="00097CB3" w:rsidP="00421DC0">
            <w:pPr>
              <w:rPr>
                <w:b/>
                <w:bCs/>
                <w:rtl/>
              </w:rPr>
            </w:pPr>
            <w:r w:rsidRPr="00627C8A">
              <w:rPr>
                <w:b/>
                <w:bCs/>
                <w:rtl/>
              </w:rPr>
              <w:t xml:space="preserve">على </w:t>
            </w:r>
            <w:r w:rsidRPr="00627C8A">
              <w:rPr>
                <w:rFonts w:hint="cs"/>
                <w:b/>
                <w:bCs/>
                <w:rtl/>
              </w:rPr>
              <w:t>عضو هيئة التدريس</w:t>
            </w:r>
            <w:r w:rsidRPr="00627C8A">
              <w:rPr>
                <w:b/>
                <w:bCs/>
                <w:rtl/>
              </w:rPr>
              <w:t xml:space="preserve"> التأكد من استكمال تعبئة كافة البيانات</w:t>
            </w:r>
          </w:p>
        </w:tc>
      </w:tr>
    </w:tbl>
    <w:p w14:paraId="211BC5EE" w14:textId="77777777" w:rsidR="00097CB3" w:rsidRDefault="00097CB3" w:rsidP="00097CB3">
      <w:pPr>
        <w:ind w:right="-360"/>
        <w:rPr>
          <w:rFonts w:cs="Arabic Transparent"/>
          <w:b/>
          <w:bCs/>
          <w:rtl/>
        </w:rPr>
      </w:pPr>
    </w:p>
    <w:p w14:paraId="41850F28" w14:textId="77777777" w:rsidR="00097CB3" w:rsidRDefault="00097CB3" w:rsidP="00097CB3">
      <w:pPr>
        <w:ind w:right="-360"/>
        <w:rPr>
          <w:rFonts w:cs="Arabic Transparent"/>
          <w:b/>
          <w:bCs/>
        </w:rPr>
      </w:pPr>
    </w:p>
    <w:p w14:paraId="28A34740" w14:textId="77777777" w:rsidR="00097CB3" w:rsidRDefault="00097CB3" w:rsidP="00097CB3">
      <w:pPr>
        <w:ind w:right="-360"/>
        <w:rPr>
          <w:rFonts w:cs="Arabic Transparent"/>
          <w:b/>
          <w:bCs/>
        </w:rPr>
      </w:pPr>
    </w:p>
    <w:p w14:paraId="1AF1344D" w14:textId="77777777" w:rsidR="00097CB3" w:rsidRDefault="00097CB3" w:rsidP="00097CB3">
      <w:pPr>
        <w:ind w:right="-360"/>
        <w:rPr>
          <w:rFonts w:cs="Arabic Transparent"/>
          <w:b/>
          <w:bCs/>
        </w:rPr>
      </w:pPr>
    </w:p>
    <w:p w14:paraId="32701D7A" w14:textId="77777777" w:rsidR="00097CB3" w:rsidRDefault="00097CB3" w:rsidP="00097CB3">
      <w:pPr>
        <w:ind w:right="-360"/>
        <w:rPr>
          <w:rFonts w:cs="Arabic Transparent"/>
          <w:b/>
          <w:bCs/>
        </w:rPr>
      </w:pPr>
    </w:p>
    <w:p w14:paraId="1227B14E" w14:textId="77777777" w:rsidR="00097CB3" w:rsidRDefault="00097CB3" w:rsidP="00097CB3">
      <w:pPr>
        <w:ind w:right="-360"/>
        <w:rPr>
          <w:rFonts w:cs="Arabic Transparent"/>
          <w:b/>
          <w:bCs/>
        </w:rPr>
      </w:pPr>
    </w:p>
    <w:p w14:paraId="17C9CAF7" w14:textId="77777777" w:rsidR="00097CB3" w:rsidRDefault="00097CB3" w:rsidP="00097CB3">
      <w:pPr>
        <w:ind w:right="-360"/>
        <w:rPr>
          <w:rFonts w:cs="Arabic Transparent"/>
          <w:b/>
          <w:bCs/>
        </w:rPr>
      </w:pPr>
    </w:p>
    <w:p w14:paraId="337C201A" w14:textId="77777777" w:rsidR="00097CB3" w:rsidRPr="00AD751E" w:rsidRDefault="00097CB3" w:rsidP="00097CB3">
      <w:pPr>
        <w:ind w:right="-360"/>
        <w:rPr>
          <w:rFonts w:cs="Arabic Transparent"/>
        </w:rPr>
      </w:pPr>
      <w:r w:rsidRPr="00366F57">
        <w:rPr>
          <w:rFonts w:cs="Arabic Transparent" w:hint="cs"/>
          <w:b/>
          <w:bCs/>
          <w:rtl/>
        </w:rPr>
        <w:t>الدرجة  النهائية:     /</w:t>
      </w:r>
      <w:r>
        <w:rPr>
          <w:rFonts w:cs="Arabic Transparent" w:hint="cs"/>
          <w:rtl/>
        </w:rPr>
        <w:t xml:space="preserve">  </w:t>
      </w:r>
      <w:r w:rsidRPr="00D202E0">
        <w:rPr>
          <w:rFonts w:cs="Arabic Transparent" w:hint="cs"/>
          <w:b/>
          <w:bCs/>
          <w:rtl/>
        </w:rPr>
        <w:t xml:space="preserve">      / </w:t>
      </w:r>
    </w:p>
    <w:p w14:paraId="3BE84C07" w14:textId="77777777" w:rsidR="00097CB3" w:rsidRPr="00B008FD" w:rsidRDefault="00097CB3" w:rsidP="00097CB3">
      <w:pPr>
        <w:rPr>
          <w:b/>
          <w:bCs/>
          <w:sz w:val="16"/>
          <w:szCs w:val="16"/>
          <w:rtl/>
        </w:rPr>
      </w:pPr>
      <w:r w:rsidRPr="00B008FD">
        <w:rPr>
          <w:rFonts w:hint="cs"/>
          <w:b/>
          <w:bCs/>
          <w:rtl/>
        </w:rPr>
        <w:t xml:space="preserve">ملاحظات </w:t>
      </w:r>
      <w:r>
        <w:rPr>
          <w:rFonts w:hint="cs"/>
          <w:b/>
          <w:bCs/>
          <w:rtl/>
        </w:rPr>
        <w:t>المصحح</w:t>
      </w:r>
      <w:r w:rsidRPr="00B008FD">
        <w:rPr>
          <w:rFonts w:hint="cs"/>
          <w:b/>
          <w:bCs/>
          <w:rtl/>
        </w:rPr>
        <w:t>:</w:t>
      </w:r>
    </w:p>
    <w:tbl>
      <w:tblPr>
        <w:bidiVisual/>
        <w:tblW w:w="565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94"/>
      </w:tblGrid>
      <w:tr w:rsidR="00097CB3" w14:paraId="2DB2975E" w14:textId="77777777" w:rsidTr="00421DC0">
        <w:trPr>
          <w:jc w:val="center"/>
        </w:trPr>
        <w:tc>
          <w:tcPr>
            <w:tcW w:w="100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B9866D" w14:textId="77777777" w:rsidR="00097CB3" w:rsidRDefault="00097CB3" w:rsidP="00421DC0">
            <w:pPr>
              <w:rPr>
                <w:rtl/>
              </w:rPr>
            </w:pPr>
          </w:p>
          <w:p w14:paraId="3D66F44A" w14:textId="77777777" w:rsidR="00097CB3" w:rsidRDefault="00097CB3" w:rsidP="00421DC0">
            <w:pPr>
              <w:rPr>
                <w:rtl/>
              </w:rPr>
            </w:pPr>
          </w:p>
          <w:p w14:paraId="31B69BEB" w14:textId="77777777" w:rsidR="00097CB3" w:rsidRDefault="00097CB3" w:rsidP="00421DC0">
            <w:pPr>
              <w:rPr>
                <w:rtl/>
              </w:rPr>
            </w:pPr>
          </w:p>
          <w:p w14:paraId="45884277" w14:textId="77777777" w:rsidR="00097CB3" w:rsidRDefault="00097CB3" w:rsidP="00421DC0">
            <w:pPr>
              <w:rPr>
                <w:rtl/>
              </w:rPr>
            </w:pPr>
          </w:p>
          <w:p w14:paraId="176A9CA2" w14:textId="77777777" w:rsidR="00097CB3" w:rsidRDefault="00097CB3" w:rsidP="00421DC0">
            <w:pPr>
              <w:rPr>
                <w:rtl/>
              </w:rPr>
            </w:pPr>
          </w:p>
          <w:p w14:paraId="7007BEAD" w14:textId="77777777" w:rsidR="00097CB3" w:rsidRDefault="00097CB3" w:rsidP="00421DC0">
            <w:pPr>
              <w:rPr>
                <w:rtl/>
              </w:rPr>
            </w:pPr>
          </w:p>
          <w:p w14:paraId="742AEC27" w14:textId="77777777" w:rsidR="00097CB3" w:rsidRPr="003E6A3A" w:rsidRDefault="00097CB3" w:rsidP="00421DC0">
            <w:pPr>
              <w:rPr>
                <w:sz w:val="16"/>
                <w:szCs w:val="16"/>
                <w:rtl/>
              </w:rPr>
            </w:pPr>
            <w:r>
              <w:rPr>
                <w:rFonts w:hint="cs"/>
                <w:rtl/>
              </w:rPr>
              <w:t>امضاء المصحح:                                                                    التاريخ:      /      / 2024</w:t>
            </w:r>
          </w:p>
        </w:tc>
      </w:tr>
    </w:tbl>
    <w:p w14:paraId="3765CD16" w14:textId="77777777" w:rsidR="00097CB3" w:rsidRDefault="00097CB3" w:rsidP="00097CB3">
      <w:pPr>
        <w:rPr>
          <w:rtl/>
        </w:rPr>
      </w:pPr>
      <w:r>
        <w:rPr>
          <w:noProof/>
          <w:rtl/>
          <w:lang w:eastAsia="en-US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2B70DB2" wp14:editId="63951F0F">
                <wp:simplePos x="0" y="0"/>
                <wp:positionH relativeFrom="column">
                  <wp:posOffset>1257165</wp:posOffset>
                </wp:positionH>
                <wp:positionV relativeFrom="paragraph">
                  <wp:posOffset>-1493490</wp:posOffset>
                </wp:positionV>
                <wp:extent cx="360" cy="360"/>
                <wp:effectExtent l="57150" t="57150" r="38100" b="38100"/>
                <wp:wrapNone/>
                <wp:docPr id="6" name="Ink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F5CC8C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98.05pt;margin-top:-118.55pt;width:1.95pt;height:1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">
                <v:imagedata r:id="rId10" o:title=""/>
                <o:lock v:ext="edit" rotation="t" aspectratio="f"/>
              </v:shape>
            </w:pict>
          </mc:Fallback>
        </mc:AlternateContent>
      </w:r>
    </w:p>
    <w:p w14:paraId="577999F6" w14:textId="77777777" w:rsidR="00097CB3" w:rsidRDefault="00097CB3" w:rsidP="00097CB3">
      <w:pPr>
        <w:rPr>
          <w:rFonts w:cs="AL-Mohanad Bold"/>
          <w:b/>
          <w:bCs/>
          <w:u w:val="single"/>
          <w:rtl/>
          <w:lang w:eastAsia="en-US" w:bidi="ar-KW"/>
        </w:rPr>
      </w:pPr>
    </w:p>
    <w:p w14:paraId="6F144B74" w14:textId="77777777" w:rsidR="00097CB3" w:rsidRPr="000D2D3B" w:rsidRDefault="00097CB3" w:rsidP="00097CB3">
      <w:pPr>
        <w:rPr>
          <w:rFonts w:cs="AL-Mohanad Bold"/>
          <w:b/>
          <w:bCs/>
          <w:u w:val="single"/>
          <w:lang w:eastAsia="en-US" w:bidi="ar-KW"/>
        </w:rPr>
      </w:pPr>
      <w:r w:rsidRPr="000D2D3B">
        <w:rPr>
          <w:rFonts w:cs="AL-Mohanad Bold"/>
          <w:b/>
          <w:bCs/>
          <w:u w:val="single"/>
          <w:rtl/>
          <w:lang w:eastAsia="en-US" w:bidi="ar-KW"/>
        </w:rPr>
        <w:t>عزيزي ال</w:t>
      </w:r>
      <w:r>
        <w:rPr>
          <w:rFonts w:cs="AL-Mohanad Bold" w:hint="cs"/>
          <w:b/>
          <w:bCs/>
          <w:u w:val="single"/>
          <w:rtl/>
          <w:lang w:eastAsia="en-US"/>
        </w:rPr>
        <w:t>طالب / ة</w:t>
      </w:r>
      <w:r w:rsidRPr="000D2D3B">
        <w:rPr>
          <w:rFonts w:cs="AL-Mohanad Bold"/>
          <w:b/>
          <w:bCs/>
          <w:u w:val="single"/>
          <w:rtl/>
          <w:lang w:eastAsia="en-US" w:bidi="ar-KW"/>
        </w:rPr>
        <w:t>:</w:t>
      </w:r>
    </w:p>
    <w:p w14:paraId="789FA037" w14:textId="77777777" w:rsidR="00097CB3" w:rsidRPr="000D2D3B" w:rsidRDefault="00097CB3" w:rsidP="00097CB3">
      <w:pPr>
        <w:rPr>
          <w:rFonts w:cs="AL-Mohanad Bold"/>
          <w:b/>
          <w:bCs/>
          <w:sz w:val="10"/>
          <w:szCs w:val="10"/>
          <w:u w:val="single"/>
          <w:rtl/>
          <w:lang w:eastAsia="en-US" w:bidi="ar-KW"/>
        </w:rPr>
      </w:pPr>
    </w:p>
    <w:p w14:paraId="1ED26095" w14:textId="77777777" w:rsidR="00097CB3" w:rsidRPr="000D2D3B" w:rsidRDefault="00097CB3" w:rsidP="00097CB3">
      <w:pPr>
        <w:numPr>
          <w:ilvl w:val="0"/>
          <w:numId w:val="1"/>
        </w:numPr>
        <w:rPr>
          <w:rFonts w:cs="AL-Mohanad Bold"/>
          <w:rtl/>
          <w:lang w:eastAsia="en-US" w:bidi="ar-KW"/>
        </w:rPr>
      </w:pPr>
      <w:r w:rsidRPr="000D2D3B">
        <w:rPr>
          <w:rFonts w:cs="AL-Mohanad Bold"/>
          <w:rtl/>
          <w:lang w:eastAsia="en-US" w:bidi="ar-KW"/>
        </w:rPr>
        <w:t xml:space="preserve">يخصص لهذا الواجب </w:t>
      </w:r>
      <w:r w:rsidRPr="000D2D3B">
        <w:rPr>
          <w:rFonts w:cs="AL-Mohanad Bold" w:hint="cs"/>
          <w:rtl/>
          <w:lang w:eastAsia="en-US" w:bidi="ar-KW"/>
        </w:rPr>
        <w:t>2</w:t>
      </w:r>
      <w:r w:rsidRPr="000D2D3B">
        <w:rPr>
          <w:rFonts w:cs="AL-Mohanad Bold"/>
          <w:rtl/>
          <w:lang w:eastAsia="en-US" w:bidi="ar-KW"/>
        </w:rPr>
        <w:t>0 درج</w:t>
      </w:r>
      <w:r w:rsidRPr="000D2D3B">
        <w:rPr>
          <w:rFonts w:cs="AL-Mohanad Bold" w:hint="cs"/>
          <w:rtl/>
          <w:lang w:eastAsia="en-US" w:bidi="ar-KW"/>
        </w:rPr>
        <w:t xml:space="preserve">ة </w:t>
      </w:r>
      <w:r w:rsidRPr="000D2D3B">
        <w:rPr>
          <w:rFonts w:cs="AL-Mohanad Bold"/>
          <w:rtl/>
          <w:lang w:eastAsia="en-US" w:bidi="ar-KW"/>
        </w:rPr>
        <w:t>من درجات أعمال السنة (</w:t>
      </w:r>
      <w:r w:rsidRPr="000D2D3B">
        <w:rPr>
          <w:rFonts w:cs="AL-Mohanad Bold" w:hint="cs"/>
          <w:rtl/>
          <w:lang w:eastAsia="en-US" w:bidi="ar-KW"/>
        </w:rPr>
        <w:t>20 %</w:t>
      </w:r>
      <w:r w:rsidRPr="000D2D3B">
        <w:rPr>
          <w:rFonts w:cs="AL-Mohanad Bold"/>
          <w:rtl/>
          <w:lang w:eastAsia="en-US" w:bidi="ar-KW"/>
        </w:rPr>
        <w:t>)</w:t>
      </w:r>
      <w:r w:rsidRPr="000D2D3B">
        <w:rPr>
          <w:rFonts w:cs="AL-Mohanad Bold" w:hint="cs"/>
          <w:rtl/>
          <w:lang w:eastAsia="en-US" w:bidi="ar-KW"/>
        </w:rPr>
        <w:t>.</w:t>
      </w:r>
    </w:p>
    <w:p w14:paraId="07CFFEB0" w14:textId="77777777" w:rsidR="00097CB3" w:rsidRPr="000D2D3B" w:rsidRDefault="00097CB3" w:rsidP="00097CB3">
      <w:pPr>
        <w:numPr>
          <w:ilvl w:val="0"/>
          <w:numId w:val="1"/>
        </w:numPr>
        <w:rPr>
          <w:rFonts w:cs="AL-Mohanad Bold"/>
          <w:lang w:eastAsia="en-US" w:bidi="ar-KW"/>
        </w:rPr>
      </w:pPr>
      <w:r w:rsidRPr="000D2D3B">
        <w:rPr>
          <w:rFonts w:cs="AL-Mohanad Bold"/>
          <w:rtl/>
          <w:lang w:eastAsia="en-US" w:bidi="ar-KW"/>
        </w:rPr>
        <w:t xml:space="preserve">ينبغي أن تجيب عن الأسئلة بنفسك، </w:t>
      </w:r>
      <w:r w:rsidRPr="000D2D3B">
        <w:rPr>
          <w:rFonts w:cs="AL-Mohanad Bold"/>
          <w:b/>
          <w:bCs/>
          <w:u w:val="single"/>
          <w:rtl/>
          <w:lang w:eastAsia="en-US" w:bidi="ar-KW"/>
        </w:rPr>
        <w:t>وبأسلوبك الخاص</w:t>
      </w:r>
      <w:r w:rsidRPr="000D2D3B">
        <w:rPr>
          <w:rFonts w:cs="AL-Mohanad Bold"/>
          <w:rtl/>
          <w:lang w:eastAsia="en-US" w:bidi="ar-KW"/>
        </w:rPr>
        <w:t xml:space="preserve"> .</w:t>
      </w:r>
    </w:p>
    <w:p w14:paraId="516A4F26" w14:textId="77777777" w:rsidR="00097CB3" w:rsidRPr="000D2D3B" w:rsidRDefault="00097CB3" w:rsidP="00097CB3">
      <w:pPr>
        <w:numPr>
          <w:ilvl w:val="0"/>
          <w:numId w:val="1"/>
        </w:numPr>
        <w:rPr>
          <w:rFonts w:cs="AL-Mohanad Bold"/>
          <w:lang w:eastAsia="en-US" w:bidi="ar-KW"/>
        </w:rPr>
      </w:pPr>
      <w:r w:rsidRPr="000D2D3B">
        <w:rPr>
          <w:rFonts w:cs="AL-Mohanad Bold" w:hint="cs"/>
          <w:rtl/>
          <w:lang w:eastAsia="en-US" w:bidi="ar-LB"/>
        </w:rPr>
        <w:t xml:space="preserve">المطلوب طباعة الواجب وتسليمه عبر المنبر الالكتروني </w:t>
      </w:r>
      <w:r w:rsidRPr="000D2D3B">
        <w:rPr>
          <w:rFonts w:cs="AL-Mohanad Bold" w:hint="cs"/>
          <w:rtl/>
          <w:lang w:eastAsia="en-US" w:bidi="ar-KW"/>
        </w:rPr>
        <w:t xml:space="preserve">الخاص بالفرع </w:t>
      </w:r>
      <w:r w:rsidRPr="000D2D3B">
        <w:rPr>
          <w:rFonts w:cs="AL-Mohanad Bold"/>
          <w:lang w:eastAsia="en-US" w:bidi="ar-KW"/>
        </w:rPr>
        <w:t>(LMS)</w:t>
      </w:r>
      <w:r w:rsidRPr="000D2D3B">
        <w:rPr>
          <w:rFonts w:cs="AL-Mohanad Bold"/>
          <w:rtl/>
          <w:lang w:eastAsia="en-US" w:bidi="ar-KW"/>
        </w:rPr>
        <w:t>.</w:t>
      </w:r>
    </w:p>
    <w:p w14:paraId="766B3AE5" w14:textId="77777777" w:rsidR="00097CB3" w:rsidRPr="000D2D3B" w:rsidRDefault="00097CB3" w:rsidP="00097CB3">
      <w:pPr>
        <w:numPr>
          <w:ilvl w:val="0"/>
          <w:numId w:val="1"/>
        </w:numPr>
        <w:rPr>
          <w:rFonts w:cs="AL-Mohanad Bold"/>
          <w:lang w:eastAsia="en-US" w:bidi="ar-KW"/>
        </w:rPr>
      </w:pPr>
      <w:r w:rsidRPr="000D2D3B">
        <w:rPr>
          <w:rFonts w:cs="AL-Mohanad Bold" w:hint="cs"/>
          <w:rtl/>
          <w:lang w:eastAsia="en-US" w:bidi="ar-KW"/>
        </w:rPr>
        <w:t>بالإمكان استخدام المكتبة الإلكتروني</w:t>
      </w:r>
      <w:r w:rsidRPr="000D2D3B">
        <w:rPr>
          <w:rFonts w:cs="AL-Mohanad Bold" w:hint="eastAsia"/>
          <w:rtl/>
          <w:lang w:eastAsia="en-US" w:bidi="ar-KW"/>
        </w:rPr>
        <w:t>ة</w:t>
      </w:r>
      <w:r w:rsidRPr="000D2D3B">
        <w:rPr>
          <w:rFonts w:cs="AL-Mohanad Bold" w:hint="cs"/>
          <w:rtl/>
          <w:lang w:eastAsia="en-US" w:bidi="ar-KW"/>
        </w:rPr>
        <w:t xml:space="preserve"> الخاصة بالجامعة.</w:t>
      </w:r>
    </w:p>
    <w:p w14:paraId="0ABF5815" w14:textId="77777777" w:rsidR="00097CB3" w:rsidRDefault="00097CB3" w:rsidP="00097CB3">
      <w:pPr>
        <w:numPr>
          <w:ilvl w:val="0"/>
          <w:numId w:val="1"/>
        </w:numPr>
        <w:jc w:val="both"/>
        <w:rPr>
          <w:rFonts w:cs="AL-Mohanad Bold"/>
          <w:lang w:eastAsia="en-US" w:bidi="ar-KW"/>
        </w:rPr>
      </w:pPr>
      <w:r w:rsidRPr="000D2D3B">
        <w:rPr>
          <w:rFonts w:cs="AL-Mohanad Bold"/>
          <w:rtl/>
          <w:lang w:eastAsia="en-US" w:bidi="ar-KW"/>
        </w:rPr>
        <w:t xml:space="preserve">سوف يقوم </w:t>
      </w:r>
      <w:r w:rsidRPr="000D2D3B">
        <w:rPr>
          <w:rFonts w:cs="AL-Mohanad Bold" w:hint="cs"/>
          <w:rtl/>
          <w:lang w:eastAsia="en-US"/>
        </w:rPr>
        <w:t xml:space="preserve">عضو هيئة التدريس </w:t>
      </w:r>
      <w:r w:rsidRPr="000D2D3B">
        <w:rPr>
          <w:rFonts w:cs="AL-Mohanad Bold"/>
          <w:rtl/>
          <w:lang w:eastAsia="en-US" w:bidi="ar-KW"/>
        </w:rPr>
        <w:t>بمناقشتك في إجابتك، فضلاً عن تدوينه لملاحظاته على هذه الإجابات ،والتي  ينبغي الاسترشاد بها كتغذية راجعة.</w:t>
      </w:r>
    </w:p>
    <w:p w14:paraId="69A2DEE4" w14:textId="77777777" w:rsidR="00097CB3" w:rsidRPr="00D25C18" w:rsidRDefault="00097CB3" w:rsidP="00097CB3">
      <w:pPr>
        <w:numPr>
          <w:ilvl w:val="0"/>
          <w:numId w:val="1"/>
        </w:numPr>
        <w:jc w:val="both"/>
        <w:rPr>
          <w:rFonts w:cs="AL-Mohanad Bold"/>
          <w:rtl/>
          <w:lang w:eastAsia="en-US" w:bidi="ar-KW"/>
        </w:rPr>
      </w:pPr>
      <w:r w:rsidRPr="00D25C18">
        <w:rPr>
          <w:rFonts w:cs="AL-Mohanad Bold"/>
          <w:rtl/>
          <w:lang w:eastAsia="en-US" w:bidi="ar-KW"/>
        </w:rPr>
        <w:t>مراعاة التوثيق بطريقة علمية .</w:t>
      </w:r>
    </w:p>
    <w:p w14:paraId="284DB2B0" w14:textId="77777777" w:rsidR="00097CB3" w:rsidRPr="00D25C18" w:rsidRDefault="00097CB3" w:rsidP="00097CB3">
      <w:pPr>
        <w:numPr>
          <w:ilvl w:val="0"/>
          <w:numId w:val="1"/>
        </w:numPr>
        <w:jc w:val="both"/>
        <w:rPr>
          <w:rFonts w:cs="AL-Mohanad Bold"/>
          <w:lang w:eastAsia="en-US" w:bidi="ar-KW"/>
        </w:rPr>
      </w:pPr>
      <w:r w:rsidRPr="00D25C18">
        <w:rPr>
          <w:rFonts w:cs="AL-Mohanad Bold"/>
          <w:rtl/>
          <w:lang w:eastAsia="en-US" w:bidi="ar-KW"/>
        </w:rPr>
        <w:t xml:space="preserve"> توخي الدقة في الأمانة العلمية.</w:t>
      </w:r>
    </w:p>
    <w:p w14:paraId="47CCC5F4" w14:textId="77777777" w:rsidR="00097CB3" w:rsidRPr="000D2D3B" w:rsidRDefault="00097CB3" w:rsidP="00097CB3">
      <w:pPr>
        <w:numPr>
          <w:ilvl w:val="0"/>
          <w:numId w:val="1"/>
        </w:numPr>
        <w:jc w:val="lowKashida"/>
        <w:rPr>
          <w:rFonts w:cs="AL-Mohanad Bold"/>
          <w:b/>
          <w:bCs/>
          <w:rtl/>
          <w:lang w:eastAsia="en-US"/>
        </w:rPr>
      </w:pPr>
      <w:r w:rsidRPr="000D2D3B">
        <w:rPr>
          <w:rFonts w:cs="AL-Mohanad Bold"/>
          <w:b/>
          <w:bCs/>
          <w:rtl/>
          <w:lang w:eastAsia="en-US"/>
        </w:rPr>
        <w:t>تمثل الحالات التالية أنماطاً من الغشّ والسرقة العلمية</w:t>
      </w:r>
      <w:r w:rsidRPr="000D2D3B">
        <w:rPr>
          <w:rFonts w:cs="AL-Mohanad Bold" w:hint="cs"/>
          <w:b/>
          <w:bCs/>
          <w:rtl/>
          <w:lang w:eastAsia="en-US"/>
        </w:rPr>
        <w:t xml:space="preserve"> تحرمها لوائح</w:t>
      </w:r>
      <w:r w:rsidRPr="000D2D3B">
        <w:rPr>
          <w:rFonts w:cs="AL-Mohanad Bold"/>
          <w:b/>
          <w:bCs/>
          <w:rtl/>
          <w:lang w:eastAsia="en-US"/>
        </w:rPr>
        <w:t xml:space="preserve"> الجامعة:-</w:t>
      </w:r>
    </w:p>
    <w:p w14:paraId="15D30E70" w14:textId="77777777" w:rsidR="00097CB3" w:rsidRPr="000D2D3B" w:rsidRDefault="00097CB3" w:rsidP="00097CB3">
      <w:pPr>
        <w:numPr>
          <w:ilvl w:val="1"/>
          <w:numId w:val="1"/>
        </w:numPr>
        <w:jc w:val="both"/>
        <w:rPr>
          <w:rFonts w:cs="AL-Mohanad Bold"/>
          <w:rtl/>
          <w:lang w:eastAsia="en-US"/>
        </w:rPr>
      </w:pPr>
      <w:r w:rsidRPr="000D2D3B">
        <w:rPr>
          <w:rFonts w:cs="AL-Mohanad Bold"/>
          <w:rtl/>
          <w:lang w:eastAsia="en-US"/>
        </w:rPr>
        <w:t>النسخ الحرفي للمواد المطبوعة وتقديمها ضمن الواجبات الدراسية دون توثيق علمي حسب الأصول.</w:t>
      </w:r>
    </w:p>
    <w:p w14:paraId="5CDDAEA2" w14:textId="77777777" w:rsidR="00097CB3" w:rsidRPr="000D2D3B" w:rsidRDefault="00097CB3" w:rsidP="00097CB3">
      <w:pPr>
        <w:numPr>
          <w:ilvl w:val="1"/>
          <w:numId w:val="1"/>
        </w:numPr>
        <w:jc w:val="lowKashida"/>
        <w:rPr>
          <w:rFonts w:cs="AL-Mohanad Bold"/>
          <w:lang w:eastAsia="en-US"/>
        </w:rPr>
      </w:pPr>
      <w:r w:rsidRPr="000D2D3B">
        <w:rPr>
          <w:rFonts w:cs="AL-Mohanad Bold"/>
          <w:rtl/>
          <w:lang w:eastAsia="en-US"/>
        </w:rPr>
        <w:t>النسخ الحرفي للمادة التي تظهر على شبكة الانترنت بما في ذلك الجداول والصور</w:t>
      </w:r>
      <w:r w:rsidRPr="000D2D3B">
        <w:rPr>
          <w:rFonts w:cs="AL-Mohanad Bold" w:hint="cs"/>
          <w:rtl/>
          <w:lang w:eastAsia="en-US"/>
        </w:rPr>
        <w:t>.</w:t>
      </w:r>
    </w:p>
    <w:p w14:paraId="3F8175C9" w14:textId="77777777" w:rsidR="00097CB3" w:rsidRPr="000D2D3B" w:rsidRDefault="00097CB3" w:rsidP="00097CB3">
      <w:pPr>
        <w:numPr>
          <w:ilvl w:val="1"/>
          <w:numId w:val="1"/>
        </w:numPr>
        <w:jc w:val="lowKashida"/>
        <w:rPr>
          <w:rFonts w:cs="AL-Mohanad Bold"/>
          <w:lang w:eastAsia="en-US"/>
        </w:rPr>
      </w:pPr>
      <w:r w:rsidRPr="000D2D3B">
        <w:rPr>
          <w:rFonts w:cs="AL-Mohanad Bold"/>
          <w:rtl/>
          <w:lang w:eastAsia="en-US"/>
        </w:rPr>
        <w:t xml:space="preserve">نسخ ملاحظات الطلبة </w:t>
      </w:r>
      <w:r w:rsidRPr="000D2D3B">
        <w:rPr>
          <w:rFonts w:cs="AL-Mohanad Bold"/>
          <w:rtl/>
          <w:lang w:eastAsia="en-US" w:bidi="ar-KW"/>
        </w:rPr>
        <w:t>الآخرين</w:t>
      </w:r>
      <w:r w:rsidRPr="000D2D3B">
        <w:rPr>
          <w:rFonts w:cs="AL-Mohanad Bold"/>
          <w:rtl/>
          <w:lang w:eastAsia="en-US"/>
        </w:rPr>
        <w:t xml:space="preserve"> أو تقاريرهم.</w:t>
      </w:r>
    </w:p>
    <w:p w14:paraId="6490804D" w14:textId="77777777" w:rsidR="00097CB3" w:rsidRPr="000D2D3B" w:rsidRDefault="00097CB3" w:rsidP="00097CB3">
      <w:pPr>
        <w:numPr>
          <w:ilvl w:val="1"/>
          <w:numId w:val="1"/>
        </w:numPr>
        <w:jc w:val="lowKashida"/>
        <w:rPr>
          <w:rFonts w:cs="AL-Mohanad Bold"/>
          <w:lang w:eastAsia="en-US"/>
        </w:rPr>
      </w:pPr>
      <w:r w:rsidRPr="000D2D3B">
        <w:rPr>
          <w:rFonts w:cs="AL-Mohanad Bold"/>
          <w:rtl/>
          <w:lang w:eastAsia="en-US"/>
        </w:rPr>
        <w:t>المادة التي يعدّها للطالب أفراد أو مؤسسات</w:t>
      </w:r>
      <w:r w:rsidRPr="000D2D3B">
        <w:rPr>
          <w:rFonts w:cs="AL-Mohanad Bold"/>
          <w:rtl/>
          <w:lang w:eastAsia="en-US" w:bidi="ar-KW"/>
        </w:rPr>
        <w:t>،</w:t>
      </w:r>
      <w:r w:rsidRPr="000D2D3B">
        <w:rPr>
          <w:rFonts w:cs="AL-Mohanad Bold"/>
          <w:rtl/>
          <w:lang w:eastAsia="en-US"/>
        </w:rPr>
        <w:t xml:space="preserve"> بأجر أو بدون </w:t>
      </w:r>
      <w:r w:rsidRPr="000D2D3B">
        <w:rPr>
          <w:rFonts w:cs="AL-Mohanad Bold"/>
          <w:rtl/>
          <w:lang w:eastAsia="en-US" w:bidi="ar-KW"/>
        </w:rPr>
        <w:t>أ</w:t>
      </w:r>
      <w:r w:rsidRPr="000D2D3B">
        <w:rPr>
          <w:rFonts w:cs="AL-Mohanad Bold"/>
          <w:rtl/>
          <w:lang w:eastAsia="en-US"/>
        </w:rPr>
        <w:t>جر.</w:t>
      </w:r>
    </w:p>
    <w:p w14:paraId="1696F379" w14:textId="77777777" w:rsidR="00097CB3" w:rsidRPr="000D2D3B" w:rsidRDefault="00097CB3" w:rsidP="00097CB3">
      <w:pPr>
        <w:ind w:left="1080"/>
        <w:jc w:val="lowKashida"/>
        <w:rPr>
          <w:rFonts w:cs="AL-Mohanad Bold"/>
          <w:lang w:eastAsia="en-US" w:bidi="ar-KW"/>
        </w:rPr>
      </w:pPr>
      <w:r w:rsidRPr="000D2D3B">
        <w:rPr>
          <w:rFonts w:hint="cs"/>
          <w:rtl/>
          <w:lang w:eastAsia="en-US"/>
        </w:rPr>
        <w:t>ﻫ.</w:t>
      </w:r>
      <w:r w:rsidRPr="000D2D3B">
        <w:rPr>
          <w:lang w:eastAsia="en-US"/>
        </w:rPr>
        <w:tab/>
      </w:r>
      <w:r w:rsidRPr="000D2D3B">
        <w:rPr>
          <w:rFonts w:cs="AL-Mohanad Bold"/>
          <w:rtl/>
          <w:lang w:eastAsia="en-US" w:bidi="ar-KW"/>
        </w:rPr>
        <w:t>استخدام المواد أو الأدوات الممنوعة في الامتحانات، أو الشروع في ذلك</w:t>
      </w:r>
      <w:r w:rsidRPr="000D2D3B">
        <w:rPr>
          <w:rFonts w:cs="AL-Mohanad Bold" w:hint="cs"/>
          <w:rtl/>
          <w:lang w:eastAsia="en-US" w:bidi="ar-KW"/>
        </w:rPr>
        <w:t>.</w:t>
      </w:r>
    </w:p>
    <w:p w14:paraId="38073935" w14:textId="77777777" w:rsidR="00097CB3" w:rsidRPr="000D2D3B" w:rsidRDefault="00097CB3" w:rsidP="00097CB3">
      <w:pPr>
        <w:ind w:left="2880" w:firstLine="720"/>
        <w:rPr>
          <w:rFonts w:cs="AL-Mohanad Bold"/>
          <w:b/>
          <w:bCs/>
          <w:rtl/>
          <w:lang w:eastAsia="en-US" w:bidi="ar-KW"/>
        </w:rPr>
      </w:pPr>
      <w:r w:rsidRPr="000D2D3B">
        <w:rPr>
          <w:rFonts w:cs="AL-Mohanad Bold" w:hint="cs"/>
          <w:b/>
          <w:bCs/>
          <w:rtl/>
          <w:lang w:eastAsia="en-US" w:bidi="ar-KW"/>
        </w:rPr>
        <w:t xml:space="preserve">  </w:t>
      </w:r>
    </w:p>
    <w:p w14:paraId="082A6E57" w14:textId="77777777" w:rsidR="00097CB3" w:rsidRPr="000D2D3B" w:rsidRDefault="00097CB3" w:rsidP="00097CB3">
      <w:pPr>
        <w:ind w:left="2880" w:firstLine="720"/>
        <w:rPr>
          <w:rFonts w:cs="AL-Mohanad Bold"/>
          <w:b/>
          <w:bCs/>
          <w:lang w:eastAsia="en-US" w:bidi="ar-KW"/>
        </w:rPr>
      </w:pPr>
      <w:r w:rsidRPr="000D2D3B">
        <w:rPr>
          <w:rFonts w:cs="AL-Mohanad Bold"/>
          <w:b/>
          <w:bCs/>
          <w:rtl/>
          <w:lang w:eastAsia="en-US" w:bidi="ar-KW"/>
        </w:rPr>
        <w:t>مع أطيب الأمنيات بالتوفيق ،،،</w:t>
      </w:r>
    </w:p>
    <w:p w14:paraId="5ED7A90A" w14:textId="77777777" w:rsidR="00097CB3" w:rsidRPr="000D2D3B" w:rsidRDefault="00097CB3" w:rsidP="00097CB3">
      <w:pPr>
        <w:jc w:val="lowKashida"/>
        <w:rPr>
          <w:rFonts w:cs="AL-Mohanad Bold"/>
          <w:b/>
          <w:bCs/>
          <w:sz w:val="32"/>
          <w:szCs w:val="32"/>
          <w:u w:val="single"/>
          <w:rtl/>
          <w:lang w:eastAsia="en-US"/>
        </w:rPr>
      </w:pPr>
    </w:p>
    <w:p w14:paraId="127CCFA2" w14:textId="77777777" w:rsidR="00097CB3" w:rsidRDefault="00097CB3" w:rsidP="00097CB3">
      <w:pPr>
        <w:bidi w:val="0"/>
        <w:spacing w:after="200" w:line="276" w:lineRule="auto"/>
        <w:rPr>
          <w:rtl/>
        </w:rPr>
      </w:pPr>
      <w:r>
        <w:rPr>
          <w:rtl/>
        </w:rPr>
        <w:br w:type="page"/>
      </w:r>
    </w:p>
    <w:p w14:paraId="59363C03" w14:textId="77777777" w:rsidR="00097CB3" w:rsidRPr="00932CE7" w:rsidRDefault="00097CB3" w:rsidP="00097CB3">
      <w:pPr>
        <w:spacing w:after="200" w:line="276" w:lineRule="auto"/>
        <w:rPr>
          <w:b/>
          <w:bCs/>
          <w:sz w:val="32"/>
          <w:szCs w:val="32"/>
          <w:rtl/>
          <w:lang w:bidi="ar-JO"/>
        </w:rPr>
      </w:pPr>
      <w:r w:rsidRPr="00932CE7">
        <w:rPr>
          <w:rFonts w:hint="cs"/>
          <w:b/>
          <w:bCs/>
          <w:sz w:val="32"/>
          <w:szCs w:val="32"/>
          <w:rtl/>
          <w:lang w:bidi="ar-JO"/>
        </w:rPr>
        <w:lastRenderedPageBreak/>
        <w:t>مفتاح التصحيح</w:t>
      </w:r>
    </w:p>
    <w:tbl>
      <w:tblPr>
        <w:bidiVisual/>
        <w:tblW w:w="11025" w:type="dxa"/>
        <w:tblInd w:w="-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79"/>
        <w:gridCol w:w="826"/>
        <w:gridCol w:w="1045"/>
        <w:gridCol w:w="715"/>
        <w:gridCol w:w="1224"/>
        <w:gridCol w:w="1036"/>
      </w:tblGrid>
      <w:tr w:rsidR="00097CB3" w:rsidRPr="001913BF" w14:paraId="5A15A35D" w14:textId="77777777" w:rsidTr="002E260B">
        <w:trPr>
          <w:trHeight w:val="880"/>
        </w:trPr>
        <w:tc>
          <w:tcPr>
            <w:tcW w:w="6179" w:type="dxa"/>
            <w:shd w:val="clear" w:color="auto" w:fill="FFCC00"/>
          </w:tcPr>
          <w:p w14:paraId="10A927D8" w14:textId="77777777" w:rsidR="00097CB3" w:rsidRPr="001913BF" w:rsidRDefault="00097CB3" w:rsidP="00421DC0">
            <w:pPr>
              <w:ind w:right="-180"/>
              <w:jc w:val="lowKashida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معيار التصحيح</w:t>
            </w:r>
          </w:p>
        </w:tc>
        <w:tc>
          <w:tcPr>
            <w:tcW w:w="826" w:type="dxa"/>
            <w:shd w:val="clear" w:color="auto" w:fill="FFCC00"/>
            <w:vAlign w:val="center"/>
          </w:tcPr>
          <w:p w14:paraId="446A3A66" w14:textId="77777777" w:rsidR="00097CB3" w:rsidRPr="001913BF" w:rsidRDefault="00097CB3" w:rsidP="00421DC0">
            <w:pPr>
              <w:jc w:val="center"/>
              <w:rPr>
                <w:rtl/>
                <w:lang w:bidi="ar-JO"/>
              </w:rPr>
            </w:pPr>
            <w:r w:rsidRPr="001913BF">
              <w:rPr>
                <w:rFonts w:hint="cs"/>
                <w:rtl/>
                <w:lang w:bidi="ar-JO"/>
              </w:rPr>
              <w:t>العلامة الكلية</w:t>
            </w:r>
          </w:p>
        </w:tc>
        <w:tc>
          <w:tcPr>
            <w:tcW w:w="1045" w:type="dxa"/>
            <w:shd w:val="clear" w:color="auto" w:fill="FFCC00"/>
            <w:vAlign w:val="center"/>
          </w:tcPr>
          <w:p w14:paraId="3A4F25FC" w14:textId="77777777" w:rsidR="00097CB3" w:rsidRDefault="00097CB3" w:rsidP="00421DC0">
            <w:pPr>
              <w:ind w:right="-44"/>
              <w:jc w:val="center"/>
              <w:rPr>
                <w:rtl/>
                <w:lang w:bidi="ar-JO"/>
              </w:rPr>
            </w:pPr>
            <w:r w:rsidRPr="001913BF">
              <w:rPr>
                <w:rFonts w:hint="cs"/>
                <w:rtl/>
                <w:lang w:bidi="ar-JO"/>
              </w:rPr>
              <w:t>العلامة</w:t>
            </w:r>
          </w:p>
          <w:p w14:paraId="0971009A" w14:textId="77777777" w:rsidR="00097CB3" w:rsidRPr="001913BF" w:rsidRDefault="00097CB3" w:rsidP="00421DC0">
            <w:pPr>
              <w:ind w:right="-44"/>
              <w:jc w:val="center"/>
              <w:rPr>
                <w:rtl/>
                <w:lang w:bidi="ar-JO"/>
              </w:rPr>
            </w:pPr>
            <w:r w:rsidRPr="001913BF">
              <w:rPr>
                <w:rFonts w:hint="cs"/>
                <w:rtl/>
                <w:lang w:bidi="ar-JO"/>
              </w:rPr>
              <w:t>المستحقة</w:t>
            </w:r>
          </w:p>
        </w:tc>
        <w:tc>
          <w:tcPr>
            <w:tcW w:w="715" w:type="dxa"/>
            <w:shd w:val="clear" w:color="auto" w:fill="FFCC00"/>
            <w:vAlign w:val="center"/>
          </w:tcPr>
          <w:p w14:paraId="4F30D56F" w14:textId="77777777" w:rsidR="00097CB3" w:rsidRPr="001913BF" w:rsidRDefault="00097CB3" w:rsidP="00421DC0">
            <w:pPr>
              <w:ind w:right="-43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تحقق كاملة</w:t>
            </w:r>
          </w:p>
        </w:tc>
        <w:tc>
          <w:tcPr>
            <w:tcW w:w="1224" w:type="dxa"/>
            <w:shd w:val="clear" w:color="auto" w:fill="FFCC00"/>
            <w:vAlign w:val="center"/>
          </w:tcPr>
          <w:p w14:paraId="1F78D3B9" w14:textId="77777777" w:rsidR="00097CB3" w:rsidRDefault="00097CB3" w:rsidP="00421DC0">
            <w:pPr>
              <w:ind w:right="-180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تحقق جزئيا</w:t>
            </w:r>
          </w:p>
          <w:p w14:paraId="795F3639" w14:textId="77777777" w:rsidR="00097CB3" w:rsidRPr="001913BF" w:rsidRDefault="00097CB3" w:rsidP="00421DC0">
            <w:pPr>
              <w:ind w:right="33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نصف العلامة</w:t>
            </w:r>
          </w:p>
        </w:tc>
        <w:tc>
          <w:tcPr>
            <w:tcW w:w="1036" w:type="dxa"/>
            <w:shd w:val="clear" w:color="auto" w:fill="FFCC00"/>
            <w:vAlign w:val="center"/>
          </w:tcPr>
          <w:p w14:paraId="54B016A0" w14:textId="77777777" w:rsidR="00097CB3" w:rsidRDefault="00097CB3" w:rsidP="00421DC0">
            <w:pPr>
              <w:ind w:right="-180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لم يتحقق</w:t>
            </w:r>
          </w:p>
          <w:p w14:paraId="0260E3F3" w14:textId="77777777" w:rsidR="00097CB3" w:rsidRDefault="00097CB3" w:rsidP="00421DC0">
            <w:pPr>
              <w:ind w:right="-180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صفر</w:t>
            </w:r>
          </w:p>
        </w:tc>
      </w:tr>
      <w:tr w:rsidR="00097CB3" w:rsidRPr="001913BF" w14:paraId="2FAFE486" w14:textId="77777777" w:rsidTr="002E260B">
        <w:tc>
          <w:tcPr>
            <w:tcW w:w="6179" w:type="dxa"/>
          </w:tcPr>
          <w:p w14:paraId="0B290893" w14:textId="1E77EDA7" w:rsidR="00097CB3" w:rsidRPr="00F62073" w:rsidRDefault="00097CB3" w:rsidP="00421DC0">
            <w:r>
              <w:rPr>
                <w:rFonts w:hint="cs"/>
                <w:rtl/>
              </w:rPr>
              <w:t xml:space="preserve">إدراج </w:t>
            </w:r>
            <w:r w:rsidR="00CD527A">
              <w:rPr>
                <w:rFonts w:hint="cs"/>
                <w:rtl/>
              </w:rPr>
              <w:t>صور</w:t>
            </w:r>
            <w:r>
              <w:rPr>
                <w:rFonts w:hint="cs"/>
                <w:rtl/>
              </w:rPr>
              <w:t xml:space="preserve"> من جيوجبرا توضح </w:t>
            </w:r>
            <w:r w:rsidR="00CD527A">
              <w:rPr>
                <w:rFonts w:hint="cs"/>
                <w:rtl/>
              </w:rPr>
              <w:t>ا</w:t>
            </w:r>
            <w:r w:rsidR="00912768">
              <w:rPr>
                <w:rFonts w:hint="cs"/>
                <w:rtl/>
              </w:rPr>
              <w:t>لا</w:t>
            </w:r>
            <w:r w:rsidR="00CD527A">
              <w:rPr>
                <w:rFonts w:hint="cs"/>
                <w:rtl/>
              </w:rPr>
              <w:t xml:space="preserve">حداثييات </w:t>
            </w:r>
            <w:r w:rsidR="00912768">
              <w:rPr>
                <w:rFonts w:hint="cs"/>
                <w:rtl/>
              </w:rPr>
              <w:t>لست محافظات</w:t>
            </w:r>
            <w:r w:rsidR="00D9159C">
              <w:rPr>
                <w:rFonts w:hint="cs"/>
                <w:rtl/>
              </w:rPr>
              <w:t xml:space="preserve"> في المملكة الأردنية الهاشمية</w:t>
            </w:r>
            <w:r w:rsidR="00CD527A">
              <w:rPr>
                <w:rFonts w:hint="cs"/>
                <w:rtl/>
              </w:rPr>
              <w:t>.</w:t>
            </w:r>
          </w:p>
        </w:tc>
        <w:tc>
          <w:tcPr>
            <w:tcW w:w="826" w:type="dxa"/>
          </w:tcPr>
          <w:p w14:paraId="403A9517" w14:textId="22C1B37D" w:rsidR="00097CB3" w:rsidRDefault="00446EBF" w:rsidP="00421DC0">
            <w:pPr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4</w:t>
            </w:r>
          </w:p>
        </w:tc>
        <w:tc>
          <w:tcPr>
            <w:tcW w:w="1045" w:type="dxa"/>
          </w:tcPr>
          <w:p w14:paraId="22767B35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715" w:type="dxa"/>
          </w:tcPr>
          <w:p w14:paraId="366170A7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224" w:type="dxa"/>
          </w:tcPr>
          <w:p w14:paraId="532B8CAF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036" w:type="dxa"/>
          </w:tcPr>
          <w:p w14:paraId="48C1037E" w14:textId="77777777" w:rsidR="00097CB3" w:rsidRPr="001913BF" w:rsidRDefault="00097CB3" w:rsidP="00421DC0">
            <w:pPr>
              <w:rPr>
                <w:rtl/>
              </w:rPr>
            </w:pPr>
          </w:p>
        </w:tc>
      </w:tr>
      <w:tr w:rsidR="00097CB3" w:rsidRPr="001913BF" w14:paraId="0C7D57E9" w14:textId="77777777" w:rsidTr="002E260B">
        <w:tc>
          <w:tcPr>
            <w:tcW w:w="6179" w:type="dxa"/>
          </w:tcPr>
          <w:p w14:paraId="09DEA3CD" w14:textId="3A746550" w:rsidR="00097CB3" w:rsidRPr="00F62073" w:rsidRDefault="001671E0" w:rsidP="00421DC0">
            <w:r>
              <w:rPr>
                <w:rFonts w:hint="cs"/>
                <w:rtl/>
              </w:rPr>
              <w:t>وضع موقع العاصمة على نقطة الأصل وتحديد الاحداثييات.</w:t>
            </w:r>
          </w:p>
        </w:tc>
        <w:tc>
          <w:tcPr>
            <w:tcW w:w="826" w:type="dxa"/>
          </w:tcPr>
          <w:p w14:paraId="3D3EAF03" w14:textId="35B1BEED" w:rsidR="00097CB3" w:rsidRDefault="00446EBF" w:rsidP="00421DC0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045" w:type="dxa"/>
          </w:tcPr>
          <w:p w14:paraId="28CCE121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715" w:type="dxa"/>
          </w:tcPr>
          <w:p w14:paraId="56E57D10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224" w:type="dxa"/>
          </w:tcPr>
          <w:p w14:paraId="3CFBB2FE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036" w:type="dxa"/>
          </w:tcPr>
          <w:p w14:paraId="1F0E8E7F" w14:textId="77777777" w:rsidR="00097CB3" w:rsidRPr="001913BF" w:rsidRDefault="00097CB3" w:rsidP="00421DC0">
            <w:pPr>
              <w:rPr>
                <w:rtl/>
              </w:rPr>
            </w:pPr>
          </w:p>
        </w:tc>
      </w:tr>
      <w:tr w:rsidR="00097CB3" w:rsidRPr="001913BF" w14:paraId="210C0FD4" w14:textId="77777777" w:rsidTr="002E260B">
        <w:tc>
          <w:tcPr>
            <w:tcW w:w="6179" w:type="dxa"/>
          </w:tcPr>
          <w:p w14:paraId="3FA23AD8" w14:textId="479C659A" w:rsidR="00097CB3" w:rsidRPr="00F62073" w:rsidRDefault="001671E0" w:rsidP="00421DC0">
            <w:r>
              <w:rPr>
                <w:rFonts w:hint="cs"/>
                <w:rtl/>
              </w:rPr>
              <w:t xml:space="preserve">تحديد الاحداثييات للمحافظات التي اختارها الطالب (6 محافظات) </w:t>
            </w:r>
            <w:r w:rsidR="00097CB3">
              <w:rPr>
                <w:rFonts w:hint="cs"/>
                <w:rtl/>
              </w:rPr>
              <w:t xml:space="preserve"> </w:t>
            </w:r>
          </w:p>
        </w:tc>
        <w:tc>
          <w:tcPr>
            <w:tcW w:w="826" w:type="dxa"/>
          </w:tcPr>
          <w:p w14:paraId="4DB848F5" w14:textId="795269D0" w:rsidR="00097CB3" w:rsidRPr="001913BF" w:rsidRDefault="00446EBF" w:rsidP="00421DC0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045" w:type="dxa"/>
          </w:tcPr>
          <w:p w14:paraId="31D3CCB3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715" w:type="dxa"/>
          </w:tcPr>
          <w:p w14:paraId="2560C5DF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224" w:type="dxa"/>
          </w:tcPr>
          <w:p w14:paraId="0C93C37F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036" w:type="dxa"/>
          </w:tcPr>
          <w:p w14:paraId="1BBF9D8E" w14:textId="77777777" w:rsidR="00097CB3" w:rsidRPr="001913BF" w:rsidRDefault="00097CB3" w:rsidP="00421DC0">
            <w:pPr>
              <w:rPr>
                <w:rtl/>
              </w:rPr>
            </w:pPr>
          </w:p>
        </w:tc>
      </w:tr>
      <w:tr w:rsidR="00097CB3" w:rsidRPr="001913BF" w14:paraId="65CA7FA5" w14:textId="77777777" w:rsidTr="002E260B">
        <w:tc>
          <w:tcPr>
            <w:tcW w:w="6179" w:type="dxa"/>
            <w:shd w:val="clear" w:color="auto" w:fill="auto"/>
          </w:tcPr>
          <w:p w14:paraId="66C7F72E" w14:textId="3DF5259A" w:rsidR="00097CB3" w:rsidRPr="00F62073" w:rsidRDefault="002E260B" w:rsidP="00421DC0">
            <w:r>
              <w:rPr>
                <w:rFonts w:hint="cs"/>
                <w:rtl/>
              </w:rPr>
              <w:t xml:space="preserve">ايجاد بعد العاصمة عن المحافظة الأولى التي اختارها الطالب على الخريطة وعلى الواقع. </w:t>
            </w:r>
          </w:p>
        </w:tc>
        <w:tc>
          <w:tcPr>
            <w:tcW w:w="826" w:type="dxa"/>
            <w:shd w:val="clear" w:color="auto" w:fill="auto"/>
          </w:tcPr>
          <w:p w14:paraId="20627E46" w14:textId="7896D035" w:rsidR="00097CB3" w:rsidRDefault="00446EBF" w:rsidP="00421DC0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045" w:type="dxa"/>
            <w:shd w:val="clear" w:color="auto" w:fill="auto"/>
          </w:tcPr>
          <w:p w14:paraId="7D92FFBE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715" w:type="dxa"/>
          </w:tcPr>
          <w:p w14:paraId="0B6A24B2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224" w:type="dxa"/>
          </w:tcPr>
          <w:p w14:paraId="020E8022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036" w:type="dxa"/>
          </w:tcPr>
          <w:p w14:paraId="01564610" w14:textId="77777777" w:rsidR="00097CB3" w:rsidRPr="001913BF" w:rsidRDefault="00097CB3" w:rsidP="00421DC0">
            <w:pPr>
              <w:rPr>
                <w:rtl/>
              </w:rPr>
            </w:pPr>
          </w:p>
        </w:tc>
      </w:tr>
      <w:tr w:rsidR="00097CB3" w:rsidRPr="001913BF" w14:paraId="67D49A63" w14:textId="77777777" w:rsidTr="002E260B">
        <w:tc>
          <w:tcPr>
            <w:tcW w:w="6179" w:type="dxa"/>
            <w:shd w:val="clear" w:color="auto" w:fill="auto"/>
          </w:tcPr>
          <w:p w14:paraId="248FD7BF" w14:textId="4C73FE25" w:rsidR="00097CB3" w:rsidRPr="00F62073" w:rsidRDefault="002E260B" w:rsidP="00421DC0">
            <w:r>
              <w:rPr>
                <w:rFonts w:hint="cs"/>
                <w:rtl/>
              </w:rPr>
              <w:t>ايجاد مقياس الرسم</w:t>
            </w:r>
          </w:p>
        </w:tc>
        <w:tc>
          <w:tcPr>
            <w:tcW w:w="826" w:type="dxa"/>
            <w:shd w:val="clear" w:color="auto" w:fill="auto"/>
          </w:tcPr>
          <w:p w14:paraId="3D5475F5" w14:textId="786405DC" w:rsidR="00097CB3" w:rsidRDefault="00446EBF" w:rsidP="00421DC0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045" w:type="dxa"/>
            <w:shd w:val="clear" w:color="auto" w:fill="auto"/>
          </w:tcPr>
          <w:p w14:paraId="6C3DFAFD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715" w:type="dxa"/>
          </w:tcPr>
          <w:p w14:paraId="20D2A496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224" w:type="dxa"/>
          </w:tcPr>
          <w:p w14:paraId="4C00DEE4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036" w:type="dxa"/>
          </w:tcPr>
          <w:p w14:paraId="5873A6D8" w14:textId="77777777" w:rsidR="00097CB3" w:rsidRPr="001913BF" w:rsidRDefault="00097CB3" w:rsidP="00421DC0">
            <w:pPr>
              <w:rPr>
                <w:rtl/>
              </w:rPr>
            </w:pPr>
          </w:p>
        </w:tc>
      </w:tr>
      <w:tr w:rsidR="002E260B" w:rsidRPr="001913BF" w14:paraId="10D03F5A" w14:textId="77777777" w:rsidTr="002E260B">
        <w:tc>
          <w:tcPr>
            <w:tcW w:w="6179" w:type="dxa"/>
            <w:shd w:val="clear" w:color="auto" w:fill="auto"/>
          </w:tcPr>
          <w:p w14:paraId="7DD768CA" w14:textId="70C5BE54" w:rsidR="002E260B" w:rsidRDefault="002E260B" w:rsidP="00421DC0">
            <w:pPr>
              <w:rPr>
                <w:rtl/>
              </w:rPr>
            </w:pPr>
            <w:r>
              <w:rPr>
                <w:rFonts w:hint="cs"/>
                <w:rtl/>
              </w:rPr>
              <w:t>ايجاد</w:t>
            </w:r>
            <w:r w:rsidRPr="002E260B">
              <w:rPr>
                <w:rtl/>
              </w:rPr>
              <w:t xml:space="preserve"> المسافة الحقيقية بين العاصمة وخمس محافظات أخرى باستخدام مقياس الرسم</w:t>
            </w:r>
            <w:r>
              <w:rPr>
                <w:rFonts w:hint="cs"/>
                <w:rtl/>
              </w:rPr>
              <w:t xml:space="preserve"> الذي تم حسابه.</w:t>
            </w:r>
          </w:p>
        </w:tc>
        <w:tc>
          <w:tcPr>
            <w:tcW w:w="826" w:type="dxa"/>
            <w:shd w:val="clear" w:color="auto" w:fill="auto"/>
          </w:tcPr>
          <w:p w14:paraId="4BDC1501" w14:textId="6840719D" w:rsidR="002E260B" w:rsidRDefault="00446EBF" w:rsidP="00421DC0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045" w:type="dxa"/>
            <w:shd w:val="clear" w:color="auto" w:fill="auto"/>
          </w:tcPr>
          <w:p w14:paraId="551E9882" w14:textId="77777777" w:rsidR="002E260B" w:rsidRPr="001913BF" w:rsidRDefault="002E260B" w:rsidP="00421DC0">
            <w:pPr>
              <w:rPr>
                <w:rtl/>
              </w:rPr>
            </w:pPr>
          </w:p>
        </w:tc>
        <w:tc>
          <w:tcPr>
            <w:tcW w:w="715" w:type="dxa"/>
          </w:tcPr>
          <w:p w14:paraId="11CDA891" w14:textId="77777777" w:rsidR="002E260B" w:rsidRPr="001913BF" w:rsidRDefault="002E260B" w:rsidP="00421DC0">
            <w:pPr>
              <w:rPr>
                <w:rtl/>
              </w:rPr>
            </w:pPr>
          </w:p>
        </w:tc>
        <w:tc>
          <w:tcPr>
            <w:tcW w:w="1224" w:type="dxa"/>
          </w:tcPr>
          <w:p w14:paraId="19C88763" w14:textId="77777777" w:rsidR="002E260B" w:rsidRPr="001913BF" w:rsidRDefault="002E260B" w:rsidP="00421DC0">
            <w:pPr>
              <w:rPr>
                <w:rtl/>
              </w:rPr>
            </w:pPr>
          </w:p>
        </w:tc>
        <w:tc>
          <w:tcPr>
            <w:tcW w:w="1036" w:type="dxa"/>
          </w:tcPr>
          <w:p w14:paraId="3CFEAA18" w14:textId="77777777" w:rsidR="002E260B" w:rsidRPr="001913BF" w:rsidRDefault="002E260B" w:rsidP="00421DC0">
            <w:pPr>
              <w:rPr>
                <w:rtl/>
              </w:rPr>
            </w:pPr>
          </w:p>
        </w:tc>
      </w:tr>
      <w:tr w:rsidR="00097CB3" w:rsidRPr="001913BF" w14:paraId="56BA9A47" w14:textId="77777777" w:rsidTr="002E260B">
        <w:tc>
          <w:tcPr>
            <w:tcW w:w="6179" w:type="dxa"/>
            <w:shd w:val="clear" w:color="auto" w:fill="auto"/>
          </w:tcPr>
          <w:p w14:paraId="6233B3B6" w14:textId="77777777" w:rsidR="00097CB3" w:rsidRDefault="00097CB3" w:rsidP="00421DC0">
            <w:pPr>
              <w:rPr>
                <w:rtl/>
                <w:lang w:bidi="ar-JO"/>
              </w:rPr>
            </w:pPr>
            <w:r>
              <w:rPr>
                <w:rFonts w:hint="cs"/>
                <w:rtl/>
              </w:rPr>
              <w:t xml:space="preserve">كتابة فقرة بلغتك الخاصة توضح فرص توظيف </w:t>
            </w:r>
            <w:r>
              <w:t xml:space="preserve">Geogebra </w:t>
            </w:r>
            <w:r>
              <w:rPr>
                <w:rFonts w:hint="cs"/>
                <w:rtl/>
                <w:lang w:bidi="ar-JO"/>
              </w:rPr>
              <w:t xml:space="preserve"> في التدريس</w:t>
            </w:r>
          </w:p>
        </w:tc>
        <w:tc>
          <w:tcPr>
            <w:tcW w:w="826" w:type="dxa"/>
            <w:shd w:val="clear" w:color="auto" w:fill="auto"/>
          </w:tcPr>
          <w:p w14:paraId="74822E99" w14:textId="1B6B9362" w:rsidR="00097CB3" w:rsidRDefault="00446EBF" w:rsidP="00421DC0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045" w:type="dxa"/>
            <w:shd w:val="clear" w:color="auto" w:fill="auto"/>
          </w:tcPr>
          <w:p w14:paraId="4142897C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715" w:type="dxa"/>
          </w:tcPr>
          <w:p w14:paraId="30A13516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224" w:type="dxa"/>
          </w:tcPr>
          <w:p w14:paraId="337E5B12" w14:textId="77777777" w:rsidR="00097CB3" w:rsidRPr="001913BF" w:rsidRDefault="00097CB3" w:rsidP="00421DC0">
            <w:pPr>
              <w:rPr>
                <w:rtl/>
              </w:rPr>
            </w:pPr>
          </w:p>
        </w:tc>
        <w:tc>
          <w:tcPr>
            <w:tcW w:w="1036" w:type="dxa"/>
          </w:tcPr>
          <w:p w14:paraId="11787F5C" w14:textId="77777777" w:rsidR="00097CB3" w:rsidRPr="001913BF" w:rsidRDefault="00097CB3" w:rsidP="00421DC0">
            <w:pPr>
              <w:rPr>
                <w:rtl/>
              </w:rPr>
            </w:pPr>
          </w:p>
        </w:tc>
      </w:tr>
      <w:tr w:rsidR="00097CB3" w:rsidRPr="001913BF" w14:paraId="0DE52335" w14:textId="77777777" w:rsidTr="002E260B">
        <w:tc>
          <w:tcPr>
            <w:tcW w:w="6179" w:type="dxa"/>
            <w:shd w:val="clear" w:color="auto" w:fill="FFC000"/>
          </w:tcPr>
          <w:p w14:paraId="3E12113C" w14:textId="77777777" w:rsidR="00097CB3" w:rsidRPr="001913BF" w:rsidRDefault="00097CB3" w:rsidP="00421DC0">
            <w:pPr>
              <w:ind w:right="-180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المجموع</w:t>
            </w:r>
          </w:p>
        </w:tc>
        <w:tc>
          <w:tcPr>
            <w:tcW w:w="826" w:type="dxa"/>
            <w:shd w:val="clear" w:color="auto" w:fill="FFC000"/>
          </w:tcPr>
          <w:p w14:paraId="562C1053" w14:textId="58BE804B" w:rsidR="00097CB3" w:rsidRPr="001913BF" w:rsidRDefault="00446EBF" w:rsidP="00421DC0">
            <w:pPr>
              <w:ind w:right="-180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20</w:t>
            </w:r>
          </w:p>
        </w:tc>
        <w:tc>
          <w:tcPr>
            <w:tcW w:w="1045" w:type="dxa"/>
            <w:shd w:val="clear" w:color="auto" w:fill="FFC000"/>
          </w:tcPr>
          <w:p w14:paraId="737B1EB6" w14:textId="77777777" w:rsidR="00097CB3" w:rsidRPr="001913BF" w:rsidRDefault="00097CB3" w:rsidP="00421DC0">
            <w:pPr>
              <w:ind w:right="-180"/>
              <w:jc w:val="lowKashida"/>
              <w:rPr>
                <w:rtl/>
                <w:lang w:bidi="ar-JO"/>
              </w:rPr>
            </w:pPr>
          </w:p>
        </w:tc>
        <w:tc>
          <w:tcPr>
            <w:tcW w:w="715" w:type="dxa"/>
            <w:shd w:val="clear" w:color="auto" w:fill="FFC000"/>
          </w:tcPr>
          <w:p w14:paraId="55560ECC" w14:textId="77777777" w:rsidR="00097CB3" w:rsidRPr="001913BF" w:rsidRDefault="00097CB3" w:rsidP="00421DC0">
            <w:pPr>
              <w:ind w:right="-180"/>
              <w:jc w:val="lowKashida"/>
              <w:rPr>
                <w:rtl/>
                <w:lang w:bidi="ar-JO"/>
              </w:rPr>
            </w:pPr>
          </w:p>
        </w:tc>
        <w:tc>
          <w:tcPr>
            <w:tcW w:w="1224" w:type="dxa"/>
            <w:shd w:val="clear" w:color="auto" w:fill="FFC000"/>
          </w:tcPr>
          <w:p w14:paraId="61828A7D" w14:textId="77777777" w:rsidR="00097CB3" w:rsidRPr="001913BF" w:rsidRDefault="00097CB3" w:rsidP="00421DC0">
            <w:pPr>
              <w:ind w:right="-180"/>
              <w:jc w:val="lowKashida"/>
              <w:rPr>
                <w:rtl/>
                <w:lang w:bidi="ar-JO"/>
              </w:rPr>
            </w:pPr>
          </w:p>
        </w:tc>
        <w:tc>
          <w:tcPr>
            <w:tcW w:w="1036" w:type="dxa"/>
            <w:shd w:val="clear" w:color="auto" w:fill="FFC000"/>
          </w:tcPr>
          <w:p w14:paraId="6807CA34" w14:textId="77777777" w:rsidR="00097CB3" w:rsidRPr="001913BF" w:rsidRDefault="00097CB3" w:rsidP="00421DC0">
            <w:pPr>
              <w:ind w:right="-180"/>
              <w:jc w:val="lowKashida"/>
              <w:rPr>
                <w:rtl/>
                <w:lang w:bidi="ar-JO"/>
              </w:rPr>
            </w:pPr>
          </w:p>
        </w:tc>
      </w:tr>
    </w:tbl>
    <w:p w14:paraId="2A845477" w14:textId="77777777" w:rsidR="00097CB3" w:rsidRDefault="00097CB3" w:rsidP="00097CB3">
      <w:pPr>
        <w:spacing w:after="100"/>
        <w:jc w:val="both"/>
        <w:rPr>
          <w:rFonts w:ascii="Simplified Arabic" w:hAnsi="Simplified Arabic"/>
          <w:b/>
          <w:bCs/>
          <w:rtl/>
        </w:rPr>
      </w:pPr>
    </w:p>
    <w:p w14:paraId="31A91327" w14:textId="77777777" w:rsidR="00097CB3" w:rsidRDefault="00097CB3" w:rsidP="00097CB3">
      <w:pPr>
        <w:spacing w:after="100"/>
        <w:jc w:val="both"/>
        <w:rPr>
          <w:rFonts w:ascii="Simplified Arabic" w:hAnsi="Simplified Arabic"/>
          <w:b/>
          <w:bCs/>
          <w:rtl/>
          <w:lang w:bidi="ar-JO"/>
        </w:rPr>
      </w:pPr>
      <w:r>
        <w:rPr>
          <w:rFonts w:ascii="Simplified Arabic" w:hAnsi="Simplified Arabic" w:hint="cs"/>
          <w:b/>
          <w:bCs/>
          <w:rtl/>
        </w:rPr>
        <w:t xml:space="preserve">ملفات مساعدة  تنصيب تطبيق </w:t>
      </w:r>
      <w:r>
        <w:rPr>
          <w:rFonts w:ascii="Simplified Arabic" w:hAnsi="Simplified Arabic"/>
          <w:b/>
          <w:bCs/>
        </w:rPr>
        <w:t>Geogebra</w:t>
      </w:r>
      <w:r>
        <w:rPr>
          <w:rFonts w:ascii="Simplified Arabic" w:hAnsi="Simplified Arabic" w:hint="cs"/>
          <w:b/>
          <w:bCs/>
          <w:rtl/>
          <w:lang w:bidi="ar-JO"/>
        </w:rPr>
        <w:t xml:space="preserve"> على جهاز الحاسوب أو الموبايل من خلال الرابط: </w:t>
      </w:r>
    </w:p>
    <w:p w14:paraId="3E50824E" w14:textId="77777777" w:rsidR="00097CB3" w:rsidRDefault="00000000" w:rsidP="00097CB3">
      <w:pPr>
        <w:spacing w:after="100"/>
        <w:jc w:val="both"/>
        <w:rPr>
          <w:rFonts w:ascii="Simplified Arabic" w:hAnsi="Simplified Arabic"/>
          <w:b/>
          <w:bCs/>
          <w:lang w:bidi="ar-JO"/>
        </w:rPr>
      </w:pPr>
      <w:hyperlink r:id="rId11" w:history="1">
        <w:r w:rsidR="00097CB3" w:rsidRPr="006A6C2C">
          <w:rPr>
            <w:rStyle w:val="Hyperlink"/>
            <w:rFonts w:ascii="Simplified Arabic" w:hAnsi="Simplified Arabic"/>
            <w:b/>
            <w:bCs/>
            <w:lang w:bidi="ar-JO"/>
          </w:rPr>
          <w:t>https://www.geogebra.org/download</w:t>
        </w:r>
      </w:hyperlink>
    </w:p>
    <w:p w14:paraId="31A3BA96" w14:textId="77777777" w:rsidR="00097CB3" w:rsidRDefault="00097CB3" w:rsidP="00097CB3">
      <w:pPr>
        <w:spacing w:after="100"/>
        <w:jc w:val="both"/>
        <w:rPr>
          <w:rFonts w:ascii="Simplified Arabic" w:hAnsi="Simplified Arabic"/>
          <w:b/>
          <w:bCs/>
          <w:rtl/>
          <w:lang w:bidi="ar-JO"/>
        </w:rPr>
      </w:pPr>
      <w:r>
        <w:rPr>
          <w:rFonts w:ascii="Simplified Arabic" w:hAnsi="Simplified Arabic" w:hint="cs"/>
          <w:b/>
          <w:bCs/>
          <w:rtl/>
          <w:lang w:bidi="ar-JO"/>
        </w:rPr>
        <w:t xml:space="preserve">أو تنصيب التطبيق من خلال </w:t>
      </w:r>
      <w:r>
        <w:rPr>
          <w:rFonts w:ascii="Simplified Arabic" w:hAnsi="Simplified Arabic"/>
          <w:b/>
          <w:bCs/>
          <w:lang w:bidi="ar-JO"/>
        </w:rPr>
        <w:t>app-store</w:t>
      </w:r>
      <w:r>
        <w:rPr>
          <w:rFonts w:ascii="Simplified Arabic" w:hAnsi="Simplified Arabic" w:hint="cs"/>
          <w:b/>
          <w:bCs/>
          <w:rtl/>
          <w:lang w:bidi="ar-JO"/>
        </w:rPr>
        <w:t>.</w:t>
      </w:r>
    </w:p>
    <w:p w14:paraId="7139D492" w14:textId="77777777" w:rsidR="00097CB3" w:rsidRDefault="00097CB3" w:rsidP="00097CB3">
      <w:pPr>
        <w:spacing w:after="100"/>
        <w:jc w:val="both"/>
        <w:rPr>
          <w:rFonts w:ascii="Simplified Arabic" w:hAnsi="Simplified Arabic"/>
          <w:b/>
          <w:bCs/>
          <w:rtl/>
          <w:lang w:bidi="ar-JO"/>
        </w:rPr>
      </w:pPr>
      <w:r>
        <w:rPr>
          <w:rFonts w:ascii="Simplified Arabic" w:hAnsi="Simplified Arabic" w:hint="cs"/>
          <w:b/>
          <w:bCs/>
          <w:rtl/>
          <w:lang w:bidi="ar-JO"/>
        </w:rPr>
        <w:t xml:space="preserve">رابط للتدريب على استخدام </w:t>
      </w:r>
      <w:r>
        <w:rPr>
          <w:rFonts w:ascii="Simplified Arabic" w:hAnsi="Simplified Arabic"/>
          <w:b/>
          <w:bCs/>
          <w:lang w:bidi="ar-JO"/>
        </w:rPr>
        <w:t xml:space="preserve">Geogebra </w:t>
      </w:r>
      <w:r>
        <w:rPr>
          <w:rFonts w:ascii="Simplified Arabic" w:hAnsi="Simplified Arabic" w:hint="cs"/>
          <w:b/>
          <w:bCs/>
          <w:rtl/>
          <w:lang w:bidi="ar-JO"/>
        </w:rPr>
        <w:t xml:space="preserve"> هذا الرابط لفيديو إثرائي وليس للواجب فقط</w:t>
      </w:r>
    </w:p>
    <w:p w14:paraId="529CDB33" w14:textId="77777777" w:rsidR="00097CB3" w:rsidRDefault="00000000" w:rsidP="00097CB3">
      <w:pPr>
        <w:spacing w:after="100"/>
        <w:jc w:val="both"/>
        <w:rPr>
          <w:rFonts w:ascii="Simplified Arabic" w:hAnsi="Simplified Arabic"/>
          <w:b/>
          <w:bCs/>
          <w:rtl/>
          <w:lang w:bidi="ar-JO"/>
        </w:rPr>
      </w:pPr>
      <w:hyperlink r:id="rId12" w:history="1">
        <w:r w:rsidR="00097CB3" w:rsidRPr="007C6AC1">
          <w:rPr>
            <w:rStyle w:val="Hyperlink"/>
            <w:rFonts w:ascii="Simplified Arabic" w:hAnsi="Simplified Arabic"/>
            <w:b/>
            <w:bCs/>
            <w:lang w:bidi="ar-JO"/>
          </w:rPr>
          <w:t>https://youtu.be/zxYoe0kXVoI?list=PL3E0F5027D2B61BBC</w:t>
        </w:r>
      </w:hyperlink>
    </w:p>
    <w:p w14:paraId="5482FD12" w14:textId="1782F246" w:rsidR="00097CB3" w:rsidRPr="003252B2" w:rsidRDefault="00097CB3" w:rsidP="00D910EA">
      <w:pPr>
        <w:spacing w:after="100"/>
        <w:jc w:val="both"/>
        <w:rPr>
          <w:rFonts w:ascii="Simplified Arabic" w:hAnsi="Simplified Arabic"/>
          <w:b/>
          <w:bCs/>
          <w:rtl/>
        </w:rPr>
      </w:pPr>
      <w:r>
        <w:rPr>
          <w:rFonts w:ascii="Simplified Arabic" w:hAnsi="Simplified Arabic" w:hint="cs"/>
          <w:b/>
          <w:bCs/>
          <w:rtl/>
        </w:rPr>
        <w:t xml:space="preserve">النشاط الأول: يهدف النشاط إلى تدريبك على </w:t>
      </w:r>
      <w:r w:rsidR="00D910EA">
        <w:rPr>
          <w:rFonts w:ascii="Simplified Arabic" w:hAnsi="Simplified Arabic" w:hint="cs"/>
          <w:b/>
          <w:bCs/>
          <w:rtl/>
        </w:rPr>
        <w:t>الإحداثييات و مقياس الرسم وايجاد المسافة بين نقطتين.</w:t>
      </w:r>
    </w:p>
    <w:p w14:paraId="4033894F" w14:textId="77777777" w:rsidR="00097CB3" w:rsidRPr="00616CF8" w:rsidRDefault="00097CB3" w:rsidP="00097CB3">
      <w:pPr>
        <w:ind w:right="-180"/>
        <w:jc w:val="lowKashida"/>
        <w:rPr>
          <w:b/>
          <w:bCs/>
          <w:rtl/>
          <w:lang w:bidi="ar-JO"/>
        </w:rPr>
      </w:pPr>
      <w:r w:rsidRPr="00616CF8">
        <w:rPr>
          <w:rFonts w:hint="cs"/>
          <w:b/>
          <w:bCs/>
          <w:rtl/>
          <w:lang w:bidi="ar-JO"/>
        </w:rPr>
        <w:t xml:space="preserve">المطلوب تنصيب تطبيق </w:t>
      </w:r>
      <w:r w:rsidRPr="00616CF8">
        <w:rPr>
          <w:b/>
          <w:bCs/>
          <w:lang w:bidi="ar-JO"/>
        </w:rPr>
        <w:t>Geogebra</w:t>
      </w:r>
      <w:r w:rsidRPr="00616CF8">
        <w:rPr>
          <w:rFonts w:hint="cs"/>
          <w:b/>
          <w:bCs/>
          <w:rtl/>
          <w:lang w:bidi="ar-JO"/>
        </w:rPr>
        <w:t xml:space="preserve"> من الموقع الآتي: </w:t>
      </w:r>
    </w:p>
    <w:p w14:paraId="14277983" w14:textId="77777777" w:rsidR="00097CB3" w:rsidRPr="00616CF8" w:rsidRDefault="00097CB3" w:rsidP="00097CB3">
      <w:pPr>
        <w:ind w:right="-180"/>
        <w:jc w:val="lowKashida"/>
        <w:rPr>
          <w:b/>
          <w:bCs/>
          <w:rtl/>
          <w:lang w:bidi="ar-JO"/>
        </w:rPr>
      </w:pPr>
      <w:r w:rsidRPr="00616CF8">
        <w:rPr>
          <w:rFonts w:hint="cs"/>
          <w:b/>
          <w:bCs/>
          <w:rtl/>
          <w:lang w:bidi="ar-JO"/>
        </w:rPr>
        <w:t>علما أن التطبيق بعد تنصيبه لا يحتاج إلى انترنت للعمل عليه.</w:t>
      </w:r>
    </w:p>
    <w:p w14:paraId="496D59F3" w14:textId="77777777" w:rsidR="00097CB3" w:rsidRPr="00616CF8" w:rsidRDefault="00097CB3" w:rsidP="00097CB3">
      <w:pPr>
        <w:ind w:right="-180"/>
        <w:jc w:val="lowKashida"/>
        <w:rPr>
          <w:b/>
          <w:bCs/>
          <w:rtl/>
          <w:lang w:bidi="ar-JO"/>
        </w:rPr>
      </w:pPr>
      <w:r w:rsidRPr="00616CF8">
        <w:rPr>
          <w:rFonts w:hint="cs"/>
          <w:b/>
          <w:bCs/>
          <w:rtl/>
          <w:lang w:bidi="ar-JO"/>
        </w:rPr>
        <w:lastRenderedPageBreak/>
        <w:t>المطلوب:</w:t>
      </w:r>
    </w:p>
    <w:p w14:paraId="0320A46F" w14:textId="4D393178" w:rsidR="00097CB3" w:rsidRPr="00616CF8" w:rsidRDefault="00D910EA" w:rsidP="00097CB3">
      <w:pPr>
        <w:pStyle w:val="ListParagraph"/>
        <w:numPr>
          <w:ilvl w:val="0"/>
          <w:numId w:val="17"/>
        </w:numPr>
        <w:ind w:right="-180"/>
        <w:jc w:val="lowKashida"/>
        <w:rPr>
          <w:b/>
          <w:bCs/>
          <w:lang w:bidi="ar-JO"/>
        </w:rPr>
      </w:pPr>
      <w:r>
        <w:rPr>
          <w:rFonts w:hint="cs"/>
          <w:b/>
          <w:bCs/>
          <w:rtl/>
          <w:lang w:bidi="ar-JO"/>
        </w:rPr>
        <w:t>ابحث عن خريطة للمملكة الأردنية الهاشمية بحيث تظهر فيها مواقع جميع المحافظات وتكون محددة بنقاط على الخريطة، ثم احفظها على جهاز الحاسوب</w:t>
      </w:r>
      <w:r w:rsidR="00097CB3" w:rsidRPr="00616CF8">
        <w:rPr>
          <w:rFonts w:hint="cs"/>
          <w:b/>
          <w:bCs/>
          <w:rtl/>
          <w:lang w:bidi="ar-JO"/>
        </w:rPr>
        <w:t>.</w:t>
      </w:r>
    </w:p>
    <w:p w14:paraId="1650F20C" w14:textId="4D19AFA6" w:rsidR="00097CB3" w:rsidRPr="00616CF8" w:rsidRDefault="00500D92" w:rsidP="00097CB3">
      <w:pPr>
        <w:pStyle w:val="ListParagraph"/>
        <w:numPr>
          <w:ilvl w:val="0"/>
          <w:numId w:val="17"/>
        </w:numPr>
        <w:ind w:right="-180"/>
        <w:jc w:val="lowKashida"/>
        <w:rPr>
          <w:b/>
          <w:bCs/>
          <w:lang w:bidi="ar-JO"/>
        </w:rPr>
      </w:pPr>
      <w:r>
        <w:rPr>
          <w:rFonts w:hint="cs"/>
          <w:b/>
          <w:bCs/>
          <w:rtl/>
          <w:lang w:bidi="ar-JO"/>
        </w:rPr>
        <w:t xml:space="preserve">افتح برنامج </w:t>
      </w:r>
      <w:r>
        <w:rPr>
          <w:b/>
          <w:bCs/>
          <w:lang w:bidi="ar-JO"/>
        </w:rPr>
        <w:t>Geobebra</w:t>
      </w:r>
      <w:r>
        <w:rPr>
          <w:rFonts w:hint="cs"/>
          <w:b/>
          <w:bCs/>
          <w:rtl/>
          <w:lang w:bidi="ar-JO"/>
        </w:rPr>
        <w:t xml:space="preserve"> ثم انسخ صورة الخريطة وألصقها داخل البرنامج</w:t>
      </w:r>
      <w:r w:rsidR="00097CB3" w:rsidRPr="00616CF8">
        <w:rPr>
          <w:rFonts w:hint="cs"/>
          <w:b/>
          <w:bCs/>
          <w:rtl/>
          <w:lang w:bidi="ar-JO"/>
        </w:rPr>
        <w:t>.</w:t>
      </w:r>
    </w:p>
    <w:p w14:paraId="3A6260EC" w14:textId="02A75461" w:rsidR="00097CB3" w:rsidRDefault="00500D92" w:rsidP="00097CB3">
      <w:pPr>
        <w:pStyle w:val="ListParagraph"/>
        <w:numPr>
          <w:ilvl w:val="0"/>
          <w:numId w:val="17"/>
        </w:numPr>
        <w:ind w:right="-180"/>
        <w:jc w:val="lowKashida"/>
        <w:rPr>
          <w:b/>
          <w:bCs/>
          <w:lang w:bidi="ar-JO"/>
        </w:rPr>
      </w:pPr>
      <w:r>
        <w:rPr>
          <w:rFonts w:hint="cs"/>
          <w:b/>
          <w:bCs/>
          <w:rtl/>
          <w:lang w:bidi="ar-JO"/>
        </w:rPr>
        <w:t xml:space="preserve">أظهر الشبكة فوق الخريطة بنقر زر الفأرة على اليمين، ثم اختر </w:t>
      </w:r>
      <w:r>
        <w:rPr>
          <w:b/>
          <w:bCs/>
          <w:lang w:bidi="ar-JO"/>
        </w:rPr>
        <w:t>Settings</w:t>
      </w:r>
      <w:r>
        <w:rPr>
          <w:rFonts w:hint="cs"/>
          <w:b/>
          <w:bCs/>
          <w:rtl/>
          <w:lang w:bidi="ar-JO"/>
        </w:rPr>
        <w:t xml:space="preserve">، ومنها اختر </w:t>
      </w:r>
      <w:r>
        <w:rPr>
          <w:b/>
          <w:bCs/>
          <w:lang w:bidi="ar-JO"/>
        </w:rPr>
        <w:t>Background Image</w:t>
      </w:r>
      <w:r>
        <w:rPr>
          <w:rFonts w:hint="cs"/>
          <w:b/>
          <w:bCs/>
          <w:rtl/>
          <w:lang w:bidi="ar-JO"/>
        </w:rPr>
        <w:t xml:space="preserve"> </w:t>
      </w:r>
      <w:r w:rsidR="00097CB3" w:rsidRPr="00616CF8">
        <w:rPr>
          <w:rFonts w:hint="cs"/>
          <w:b/>
          <w:bCs/>
          <w:rtl/>
          <w:lang w:bidi="ar-JO"/>
        </w:rPr>
        <w:t>.</w:t>
      </w:r>
    </w:p>
    <w:p w14:paraId="4834CB59" w14:textId="477CC7D9" w:rsidR="00500D92" w:rsidRPr="00616CF8" w:rsidRDefault="00500D92" w:rsidP="00097CB3">
      <w:pPr>
        <w:pStyle w:val="ListParagraph"/>
        <w:numPr>
          <w:ilvl w:val="0"/>
          <w:numId w:val="17"/>
        </w:numPr>
        <w:ind w:right="-180"/>
        <w:jc w:val="lowKashida"/>
        <w:rPr>
          <w:b/>
          <w:bCs/>
          <w:lang w:bidi="ar-JO"/>
        </w:rPr>
      </w:pPr>
      <w:r>
        <w:rPr>
          <w:rFonts w:hint="cs"/>
          <w:b/>
          <w:bCs/>
          <w:rtl/>
          <w:lang w:bidi="ar-JO"/>
        </w:rPr>
        <w:t xml:space="preserve">عدل الصورة بحيث تكون العاصمة عمان نقطة الأصل. </w:t>
      </w:r>
    </w:p>
    <w:p w14:paraId="6B2D0ECE" w14:textId="40052641" w:rsidR="00097CB3" w:rsidRPr="00616CF8" w:rsidRDefault="00500D92" w:rsidP="00097CB3">
      <w:pPr>
        <w:pStyle w:val="ListParagraph"/>
        <w:numPr>
          <w:ilvl w:val="0"/>
          <w:numId w:val="17"/>
        </w:numPr>
        <w:ind w:right="-180"/>
        <w:jc w:val="lowKashida"/>
        <w:rPr>
          <w:b/>
          <w:bCs/>
          <w:lang w:bidi="ar-JO"/>
        </w:rPr>
      </w:pPr>
      <w:r>
        <w:rPr>
          <w:rFonts w:hint="cs"/>
          <w:b/>
          <w:bCs/>
          <w:rtl/>
          <w:lang w:bidi="ar-JO"/>
        </w:rPr>
        <w:t xml:space="preserve">اختر الأيقونة </w:t>
      </w:r>
      <w:r w:rsidRPr="003A5E73">
        <w:rPr>
          <w:b/>
          <w:bCs/>
          <w:color w:val="009EDE"/>
          <w:lang w:bidi="ar-JO"/>
        </w:rPr>
        <w:t xml:space="preserve">A . </w:t>
      </w:r>
      <w:r w:rsidRPr="003A5E73">
        <w:rPr>
          <w:rFonts w:hint="cs"/>
          <w:b/>
          <w:bCs/>
          <w:color w:val="009EDE"/>
          <w:rtl/>
          <w:lang w:bidi="ar-JO"/>
        </w:rPr>
        <w:t xml:space="preserve"> </w:t>
      </w:r>
      <w:r>
        <w:rPr>
          <w:rFonts w:hint="cs"/>
          <w:b/>
          <w:bCs/>
          <w:rtl/>
          <w:lang w:bidi="ar-JO"/>
        </w:rPr>
        <w:t xml:space="preserve">، ثم انقر موقع العاصمة عمان على الخريطة ليظهر الحرف </w:t>
      </w:r>
      <w:r w:rsidRPr="003A5E73">
        <w:rPr>
          <w:b/>
          <w:bCs/>
          <w:color w:val="009EDE"/>
          <w:lang w:bidi="ar-JO"/>
        </w:rPr>
        <w:t>C</w:t>
      </w:r>
      <w:r>
        <w:rPr>
          <w:rFonts w:hint="cs"/>
          <w:b/>
          <w:bCs/>
          <w:rtl/>
          <w:lang w:bidi="ar-JO"/>
        </w:rPr>
        <w:t xml:space="preserve"> ، وانقر موقع احدى المحافظات ليظهر الحرف </w:t>
      </w:r>
      <w:r w:rsidRPr="003A5E73">
        <w:rPr>
          <w:b/>
          <w:bCs/>
          <w:color w:val="009EDE"/>
          <w:lang w:bidi="ar-JO"/>
        </w:rPr>
        <w:t>C</w:t>
      </w:r>
      <w:r>
        <w:rPr>
          <w:rFonts w:hint="cs"/>
          <w:b/>
          <w:bCs/>
          <w:rtl/>
          <w:lang w:bidi="ar-JO"/>
        </w:rPr>
        <w:t xml:space="preserve">. ستظهر احداثييات النقطتين </w:t>
      </w:r>
      <w:r w:rsidRPr="003A5E73">
        <w:rPr>
          <w:b/>
          <w:bCs/>
          <w:color w:val="009EDE"/>
          <w:lang w:bidi="ar-JO"/>
        </w:rPr>
        <w:t>C,</w:t>
      </w:r>
      <w:r w:rsidR="003A62F5" w:rsidRPr="003A5E73">
        <w:rPr>
          <w:b/>
          <w:bCs/>
          <w:color w:val="009EDE"/>
          <w:lang w:bidi="ar-JO"/>
        </w:rPr>
        <w:t xml:space="preserve"> </w:t>
      </w:r>
      <w:r w:rsidRPr="003A5E73">
        <w:rPr>
          <w:b/>
          <w:bCs/>
          <w:color w:val="009EDE"/>
          <w:lang w:bidi="ar-JO"/>
        </w:rPr>
        <w:t>D</w:t>
      </w:r>
      <w:r>
        <w:rPr>
          <w:rFonts w:hint="cs"/>
          <w:b/>
          <w:bCs/>
          <w:rtl/>
          <w:lang w:bidi="ar-JO"/>
        </w:rPr>
        <w:t xml:space="preserve"> في شريط الإدخال. </w:t>
      </w:r>
    </w:p>
    <w:p w14:paraId="78C4C19D" w14:textId="5EEC416E" w:rsidR="00097CB3" w:rsidRDefault="00643A4F" w:rsidP="00097CB3">
      <w:pPr>
        <w:pStyle w:val="ListParagraph"/>
        <w:numPr>
          <w:ilvl w:val="0"/>
          <w:numId w:val="18"/>
        </w:numPr>
        <w:spacing w:after="100"/>
        <w:jc w:val="both"/>
        <w:rPr>
          <w:rFonts w:ascii="Simplified Arabic" w:hAnsi="Simplified Arabic"/>
          <w:b/>
          <w:bCs/>
        </w:rPr>
      </w:pPr>
      <w:r>
        <w:rPr>
          <w:rFonts w:ascii="Simplified Arabic" w:hAnsi="Simplified Arabic" w:hint="cs"/>
          <w:b/>
          <w:bCs/>
          <w:rtl/>
          <w:lang w:bidi="ar-JO"/>
        </w:rPr>
        <w:t>استعمل صيغة المسافة بين نقطتين لأجد بعد العاصمة عمان عن المحافظة التي اخترتها على الخريطة</w:t>
      </w:r>
      <w:r w:rsidR="00097CB3">
        <w:rPr>
          <w:rFonts w:ascii="Simplified Arabic" w:hAnsi="Simplified Arabic" w:hint="cs"/>
          <w:b/>
          <w:bCs/>
          <w:rtl/>
        </w:rPr>
        <w:t>.</w:t>
      </w:r>
    </w:p>
    <w:p w14:paraId="2F44AE6E" w14:textId="17D6F012" w:rsidR="00097CB3" w:rsidRDefault="00643A4F" w:rsidP="00097CB3">
      <w:pPr>
        <w:pStyle w:val="ListParagraph"/>
        <w:numPr>
          <w:ilvl w:val="0"/>
          <w:numId w:val="18"/>
        </w:numPr>
        <w:spacing w:after="100"/>
        <w:jc w:val="both"/>
        <w:rPr>
          <w:rFonts w:ascii="Simplified Arabic" w:hAnsi="Simplified Arabic"/>
          <w:b/>
          <w:bCs/>
        </w:rPr>
      </w:pPr>
      <w:r>
        <w:rPr>
          <w:rFonts w:ascii="Simplified Arabic" w:hAnsi="Simplified Arabic" w:hint="cs"/>
          <w:b/>
          <w:bCs/>
          <w:rtl/>
        </w:rPr>
        <w:t xml:space="preserve">ابحث في شبكة </w:t>
      </w:r>
      <w:r w:rsidRPr="00643A4F">
        <w:rPr>
          <w:rFonts w:ascii="Simplified Arabic" w:hAnsi="Simplified Arabic"/>
          <w:b/>
          <w:bCs/>
          <w:rtl/>
        </w:rPr>
        <w:t>الانترنت</w:t>
      </w:r>
      <w:r>
        <w:rPr>
          <w:rFonts w:ascii="Simplified Arabic" w:hAnsi="Simplified Arabic" w:hint="cs"/>
          <w:b/>
          <w:bCs/>
          <w:rtl/>
        </w:rPr>
        <w:t xml:space="preserve"> عن المسافة الحقيقية بين العاصمة والمحافظة التي اخترتها </w:t>
      </w:r>
      <w:r w:rsidR="00097CB3">
        <w:rPr>
          <w:rFonts w:ascii="Simplified Arabic" w:hAnsi="Simplified Arabic" w:hint="cs"/>
          <w:b/>
          <w:bCs/>
          <w:rtl/>
        </w:rPr>
        <w:t>.</w:t>
      </w:r>
    </w:p>
    <w:p w14:paraId="78E47851" w14:textId="3C2AA211" w:rsidR="00097CB3" w:rsidRDefault="00356907" w:rsidP="00097CB3">
      <w:pPr>
        <w:pStyle w:val="ListParagraph"/>
        <w:numPr>
          <w:ilvl w:val="0"/>
          <w:numId w:val="18"/>
        </w:numPr>
        <w:spacing w:after="100"/>
        <w:jc w:val="both"/>
        <w:rPr>
          <w:rFonts w:ascii="Simplified Arabic" w:hAnsi="Simplified Arabic"/>
          <w:b/>
          <w:bCs/>
        </w:rPr>
      </w:pPr>
      <w:r>
        <w:rPr>
          <w:rFonts w:ascii="Simplified Arabic" w:hAnsi="Simplified Arabic" w:hint="cs"/>
          <w:b/>
          <w:bCs/>
          <w:rtl/>
        </w:rPr>
        <w:t>جد مقياس الرسم.</w:t>
      </w:r>
    </w:p>
    <w:p w14:paraId="6FE8AAC4" w14:textId="201B1100" w:rsidR="00097CB3" w:rsidRDefault="00356907" w:rsidP="00097CB3">
      <w:pPr>
        <w:pStyle w:val="ListParagraph"/>
        <w:numPr>
          <w:ilvl w:val="0"/>
          <w:numId w:val="18"/>
        </w:numPr>
        <w:spacing w:after="100"/>
        <w:jc w:val="both"/>
        <w:rPr>
          <w:rFonts w:ascii="Simplified Arabic" w:hAnsi="Simplified Arabic"/>
          <w:b/>
          <w:bCs/>
        </w:rPr>
      </w:pPr>
      <w:r>
        <w:rPr>
          <w:rFonts w:ascii="Simplified Arabic" w:hAnsi="Simplified Arabic" w:hint="cs"/>
          <w:b/>
          <w:bCs/>
          <w:rtl/>
        </w:rPr>
        <w:t>اجد المسافة الحقيقية بين العاصمة وخمس محافظات أخرى باستخدام مقياس الرسم الذي أوجدته</w:t>
      </w:r>
      <w:r w:rsidR="00097CB3">
        <w:rPr>
          <w:rFonts w:ascii="Simplified Arabic" w:hAnsi="Simplified Arabic" w:hint="cs"/>
          <w:b/>
          <w:bCs/>
          <w:rtl/>
        </w:rPr>
        <w:t>.</w:t>
      </w:r>
    </w:p>
    <w:p w14:paraId="3B6F6D46" w14:textId="1E2B64DF" w:rsidR="00CD527A" w:rsidRDefault="00CD527A" w:rsidP="00097CB3">
      <w:pPr>
        <w:pStyle w:val="ListParagraph"/>
        <w:numPr>
          <w:ilvl w:val="0"/>
          <w:numId w:val="18"/>
        </w:numPr>
        <w:spacing w:after="100"/>
        <w:jc w:val="both"/>
        <w:rPr>
          <w:rFonts w:ascii="Simplified Arabic" w:hAnsi="Simplified Arabic"/>
          <w:b/>
          <w:bCs/>
        </w:rPr>
      </w:pPr>
      <w:r>
        <w:rPr>
          <w:rFonts w:ascii="Simplified Arabic" w:hAnsi="Simplified Arabic" w:hint="cs"/>
          <w:b/>
          <w:bCs/>
          <w:rtl/>
          <w:lang w:bidi="ar-JO"/>
        </w:rPr>
        <w:t>أدرج صور من جيوجبرا توضح احداثييات المحافظات الست التي اخترتها.</w:t>
      </w:r>
    </w:p>
    <w:p w14:paraId="1EF5046A" w14:textId="77777777" w:rsidR="00097CB3" w:rsidRDefault="00097CB3" w:rsidP="00097CB3">
      <w:pPr>
        <w:pStyle w:val="ListParagraph"/>
        <w:numPr>
          <w:ilvl w:val="0"/>
          <w:numId w:val="18"/>
        </w:numPr>
        <w:spacing w:after="100"/>
        <w:jc w:val="both"/>
        <w:rPr>
          <w:rFonts w:ascii="Simplified Arabic" w:hAnsi="Simplified Arabic"/>
          <w:b/>
          <w:bCs/>
        </w:rPr>
      </w:pPr>
      <w:r>
        <w:rPr>
          <w:rFonts w:ascii="Simplified Arabic" w:hAnsi="Simplified Arabic" w:hint="cs"/>
          <w:b/>
          <w:bCs/>
          <w:rtl/>
        </w:rPr>
        <w:t xml:space="preserve">اكتب فقرة بلغتك الخاصة توضح فرص توظيف </w:t>
      </w:r>
      <w:r>
        <w:rPr>
          <w:rFonts w:ascii="Simplified Arabic" w:hAnsi="Simplified Arabic"/>
          <w:b/>
          <w:bCs/>
        </w:rPr>
        <w:t xml:space="preserve">Geogebra </w:t>
      </w:r>
      <w:r>
        <w:rPr>
          <w:rFonts w:ascii="Simplified Arabic" w:hAnsi="Simplified Arabic" w:hint="cs"/>
          <w:b/>
          <w:bCs/>
          <w:rtl/>
          <w:lang w:bidi="ar-JO"/>
        </w:rPr>
        <w:t xml:space="preserve"> في التدريس.</w:t>
      </w:r>
    </w:p>
    <w:p w14:paraId="04C2B0CC" w14:textId="77777777" w:rsidR="00C736E8" w:rsidRPr="00616CF8" w:rsidRDefault="00C736E8" w:rsidP="00C736E8">
      <w:pPr>
        <w:pStyle w:val="ListParagraph"/>
        <w:spacing w:after="100"/>
        <w:jc w:val="both"/>
        <w:rPr>
          <w:rFonts w:ascii="Simplified Arabic" w:hAnsi="Simplified Arabic"/>
          <w:b/>
          <w:bCs/>
          <w:rtl/>
        </w:rPr>
      </w:pPr>
    </w:p>
    <w:p w14:paraId="52D4A27B" w14:textId="77777777" w:rsidR="00097CB3" w:rsidRPr="002B08A0" w:rsidRDefault="00097CB3" w:rsidP="00C736E8">
      <w:pPr>
        <w:ind w:right="-180"/>
        <w:jc w:val="center"/>
        <w:rPr>
          <w:b/>
          <w:bCs/>
          <w:sz w:val="32"/>
          <w:szCs w:val="32"/>
          <w:rtl/>
        </w:rPr>
      </w:pPr>
      <w:r w:rsidRPr="002B08A0">
        <w:rPr>
          <w:rFonts w:hint="cs"/>
          <w:b/>
          <w:bCs/>
          <w:sz w:val="32"/>
          <w:szCs w:val="32"/>
          <w:rtl/>
        </w:rPr>
        <w:t>انتهت الأنشطة</w:t>
      </w:r>
    </w:p>
    <w:p w14:paraId="426A248C" w14:textId="3B9999E9" w:rsidR="00097CB3" w:rsidRDefault="00097CB3" w:rsidP="00097CB3">
      <w:pPr>
        <w:ind w:right="-180"/>
        <w:jc w:val="right"/>
        <w:rPr>
          <w:b/>
          <w:bCs/>
          <w:sz w:val="32"/>
          <w:szCs w:val="32"/>
          <w:rtl/>
        </w:rPr>
      </w:pPr>
      <w:r w:rsidRPr="00297D34">
        <w:rPr>
          <w:rFonts w:hint="cs"/>
          <w:b/>
          <w:bCs/>
          <w:sz w:val="32"/>
          <w:szCs w:val="32"/>
          <w:rtl/>
        </w:rPr>
        <w:t>ملاحظة: الرجاء تسليم الواجب في الموعد المقرر</w:t>
      </w:r>
    </w:p>
    <w:p w14:paraId="4EF2B84D" w14:textId="77777777" w:rsidR="00097CB3" w:rsidRDefault="00097CB3" w:rsidP="00097CB3">
      <w:pPr>
        <w:ind w:right="-180"/>
        <w:jc w:val="right"/>
        <w:rPr>
          <w:b/>
          <w:bCs/>
          <w:sz w:val="32"/>
          <w:szCs w:val="32"/>
          <w:rtl/>
          <w:lang w:bidi="ar-JO"/>
        </w:rPr>
      </w:pPr>
    </w:p>
    <w:p w14:paraId="064741B5" w14:textId="77777777" w:rsidR="00097CB3" w:rsidRPr="009818DC" w:rsidRDefault="00097CB3" w:rsidP="00097CB3">
      <w:pPr>
        <w:ind w:right="-180"/>
        <w:jc w:val="right"/>
        <w:rPr>
          <w:b/>
          <w:bCs/>
          <w:sz w:val="32"/>
          <w:szCs w:val="32"/>
          <w:lang w:bidi="ar-JO"/>
        </w:rPr>
      </w:pPr>
    </w:p>
    <w:p w14:paraId="236089ED" w14:textId="77777777" w:rsidR="00543E4A" w:rsidRDefault="00543E4A" w:rsidP="00097CB3">
      <w:pPr>
        <w:rPr>
          <w:rtl/>
        </w:rPr>
      </w:pPr>
    </w:p>
    <w:p w14:paraId="03AAFDDC" w14:textId="77777777" w:rsidR="00097CB3" w:rsidRDefault="00097CB3" w:rsidP="00097CB3">
      <w:pPr>
        <w:rPr>
          <w:rtl/>
        </w:rPr>
      </w:pPr>
    </w:p>
    <w:p w14:paraId="3B390988" w14:textId="7ACA46AA" w:rsidR="00652082" w:rsidRDefault="00652082" w:rsidP="00D910EA"/>
    <w:p w14:paraId="2AF2468F" w14:textId="77777777" w:rsidR="00652082" w:rsidRPr="00097CB3" w:rsidRDefault="00652082" w:rsidP="00097CB3"/>
    <w:sectPr w:rsidR="00652082" w:rsidRPr="00097CB3" w:rsidSect="002A51DD">
      <w:footerReference w:type="default" r:id="rId13"/>
      <w:pgSz w:w="12240" w:h="15840"/>
      <w:pgMar w:top="1440" w:right="104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398FA" w14:textId="77777777" w:rsidR="009B58F9" w:rsidRDefault="009B58F9" w:rsidP="005E2069">
      <w:r>
        <w:separator/>
      </w:r>
    </w:p>
  </w:endnote>
  <w:endnote w:type="continuationSeparator" w:id="0">
    <w:p w14:paraId="2AD7B894" w14:textId="77777777" w:rsidR="009B58F9" w:rsidRDefault="009B58F9" w:rsidP="005E2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-Mohanad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21257630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A3B59E" w14:textId="77777777" w:rsidR="005E2069" w:rsidRDefault="005E206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4E01">
          <w:rPr>
            <w:noProof/>
            <w:rtl/>
          </w:rPr>
          <w:t>10</w:t>
        </w:r>
        <w:r>
          <w:rPr>
            <w:noProof/>
          </w:rPr>
          <w:fldChar w:fldCharType="end"/>
        </w:r>
      </w:p>
    </w:sdtContent>
  </w:sdt>
  <w:p w14:paraId="4A7B477D" w14:textId="77777777" w:rsidR="005E2069" w:rsidRDefault="005E20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8D1B1B" w14:textId="77777777" w:rsidR="009B58F9" w:rsidRDefault="009B58F9" w:rsidP="005E2069">
      <w:r>
        <w:separator/>
      </w:r>
    </w:p>
  </w:footnote>
  <w:footnote w:type="continuationSeparator" w:id="0">
    <w:p w14:paraId="70DF46E7" w14:textId="77777777" w:rsidR="009B58F9" w:rsidRDefault="009B58F9" w:rsidP="005E20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C40F5"/>
    <w:multiLevelType w:val="hybridMultilevel"/>
    <w:tmpl w:val="873ECB6A"/>
    <w:lvl w:ilvl="0" w:tplc="EB10423C">
      <w:start w:val="1"/>
      <w:numFmt w:val="arabicAbjad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C5912"/>
    <w:multiLevelType w:val="hybridMultilevel"/>
    <w:tmpl w:val="5E123DA4"/>
    <w:lvl w:ilvl="0" w:tplc="EB10423C">
      <w:start w:val="1"/>
      <w:numFmt w:val="arabicAbjad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66707"/>
    <w:multiLevelType w:val="hybridMultilevel"/>
    <w:tmpl w:val="7D06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F02E0"/>
    <w:multiLevelType w:val="multilevel"/>
    <w:tmpl w:val="1D0F02E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5" w:hanging="360"/>
      </w:pPr>
    </w:lvl>
    <w:lvl w:ilvl="2">
      <w:start w:val="1"/>
      <w:numFmt w:val="lowerRoman"/>
      <w:lvlText w:val="%3."/>
      <w:lvlJc w:val="right"/>
      <w:pPr>
        <w:ind w:left="2225" w:hanging="180"/>
      </w:pPr>
    </w:lvl>
    <w:lvl w:ilvl="3">
      <w:start w:val="1"/>
      <w:numFmt w:val="decimal"/>
      <w:lvlText w:val="%4."/>
      <w:lvlJc w:val="left"/>
      <w:pPr>
        <w:ind w:left="2945" w:hanging="360"/>
      </w:pPr>
    </w:lvl>
    <w:lvl w:ilvl="4">
      <w:start w:val="1"/>
      <w:numFmt w:val="lowerLetter"/>
      <w:lvlText w:val="%5."/>
      <w:lvlJc w:val="left"/>
      <w:pPr>
        <w:ind w:left="3665" w:hanging="360"/>
      </w:pPr>
    </w:lvl>
    <w:lvl w:ilvl="5">
      <w:start w:val="1"/>
      <w:numFmt w:val="lowerRoman"/>
      <w:lvlText w:val="%6."/>
      <w:lvlJc w:val="right"/>
      <w:pPr>
        <w:ind w:left="4385" w:hanging="180"/>
      </w:pPr>
    </w:lvl>
    <w:lvl w:ilvl="6">
      <w:start w:val="1"/>
      <w:numFmt w:val="decimal"/>
      <w:lvlText w:val="%7."/>
      <w:lvlJc w:val="left"/>
      <w:pPr>
        <w:ind w:left="5105" w:hanging="360"/>
      </w:pPr>
    </w:lvl>
    <w:lvl w:ilvl="7">
      <w:start w:val="1"/>
      <w:numFmt w:val="lowerLetter"/>
      <w:lvlText w:val="%8."/>
      <w:lvlJc w:val="left"/>
      <w:pPr>
        <w:ind w:left="5825" w:hanging="360"/>
      </w:pPr>
    </w:lvl>
    <w:lvl w:ilvl="8">
      <w:start w:val="1"/>
      <w:numFmt w:val="lowerRoman"/>
      <w:lvlText w:val="%9."/>
      <w:lvlJc w:val="right"/>
      <w:pPr>
        <w:ind w:left="6545" w:hanging="180"/>
      </w:pPr>
    </w:lvl>
  </w:abstractNum>
  <w:abstractNum w:abstractNumId="4" w15:restartNumberingAfterBreak="0">
    <w:nsid w:val="1D520E8D"/>
    <w:multiLevelType w:val="multilevel"/>
    <w:tmpl w:val="1D520E8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C2F68"/>
    <w:multiLevelType w:val="multilevel"/>
    <w:tmpl w:val="1FBC2F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05A1F"/>
    <w:multiLevelType w:val="hybridMultilevel"/>
    <w:tmpl w:val="54FEFC3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BD25F60"/>
    <w:multiLevelType w:val="hybridMultilevel"/>
    <w:tmpl w:val="4092B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6F56F3"/>
    <w:multiLevelType w:val="hybridMultilevel"/>
    <w:tmpl w:val="D2968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45C3C"/>
    <w:multiLevelType w:val="hybridMultilevel"/>
    <w:tmpl w:val="6E16B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2A41D8"/>
    <w:multiLevelType w:val="hybridMultilevel"/>
    <w:tmpl w:val="642E9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824367"/>
    <w:multiLevelType w:val="hybridMultilevel"/>
    <w:tmpl w:val="351E3AA2"/>
    <w:lvl w:ilvl="0" w:tplc="79B8EA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5A0C0068">
      <w:start w:val="1"/>
      <w:numFmt w:val="arabicAbjad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DC106B"/>
    <w:multiLevelType w:val="hybridMultilevel"/>
    <w:tmpl w:val="1F928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F57434"/>
    <w:multiLevelType w:val="multilevel"/>
    <w:tmpl w:val="5CF57434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5" w:hanging="360"/>
      </w:pPr>
    </w:lvl>
    <w:lvl w:ilvl="2">
      <w:start w:val="1"/>
      <w:numFmt w:val="lowerRoman"/>
      <w:lvlText w:val="%3."/>
      <w:lvlJc w:val="right"/>
      <w:pPr>
        <w:ind w:left="2225" w:hanging="180"/>
      </w:pPr>
    </w:lvl>
    <w:lvl w:ilvl="3">
      <w:start w:val="1"/>
      <w:numFmt w:val="decimal"/>
      <w:lvlText w:val="%4."/>
      <w:lvlJc w:val="left"/>
      <w:pPr>
        <w:ind w:left="2945" w:hanging="360"/>
      </w:pPr>
    </w:lvl>
    <w:lvl w:ilvl="4">
      <w:start w:val="1"/>
      <w:numFmt w:val="lowerLetter"/>
      <w:lvlText w:val="%5."/>
      <w:lvlJc w:val="left"/>
      <w:pPr>
        <w:ind w:left="3665" w:hanging="360"/>
      </w:pPr>
    </w:lvl>
    <w:lvl w:ilvl="5">
      <w:start w:val="1"/>
      <w:numFmt w:val="lowerRoman"/>
      <w:lvlText w:val="%6."/>
      <w:lvlJc w:val="right"/>
      <w:pPr>
        <w:ind w:left="4385" w:hanging="180"/>
      </w:pPr>
    </w:lvl>
    <w:lvl w:ilvl="6">
      <w:start w:val="1"/>
      <w:numFmt w:val="decimal"/>
      <w:lvlText w:val="%7."/>
      <w:lvlJc w:val="left"/>
      <w:pPr>
        <w:ind w:left="5105" w:hanging="360"/>
      </w:pPr>
    </w:lvl>
    <w:lvl w:ilvl="7">
      <w:start w:val="1"/>
      <w:numFmt w:val="lowerLetter"/>
      <w:lvlText w:val="%8."/>
      <w:lvlJc w:val="left"/>
      <w:pPr>
        <w:ind w:left="5825" w:hanging="360"/>
      </w:pPr>
    </w:lvl>
    <w:lvl w:ilvl="8">
      <w:start w:val="1"/>
      <w:numFmt w:val="lowerRoman"/>
      <w:lvlText w:val="%9."/>
      <w:lvlJc w:val="right"/>
      <w:pPr>
        <w:ind w:left="6545" w:hanging="180"/>
      </w:pPr>
    </w:lvl>
  </w:abstractNum>
  <w:abstractNum w:abstractNumId="14" w15:restartNumberingAfterBreak="0">
    <w:nsid w:val="5E7460D2"/>
    <w:multiLevelType w:val="hybridMultilevel"/>
    <w:tmpl w:val="65F6F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862D13"/>
    <w:multiLevelType w:val="hybridMultilevel"/>
    <w:tmpl w:val="F4D88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477347"/>
    <w:multiLevelType w:val="hybridMultilevel"/>
    <w:tmpl w:val="60F03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7C750B"/>
    <w:multiLevelType w:val="hybridMultilevel"/>
    <w:tmpl w:val="DE089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1389360">
    <w:abstractNumId w:val="11"/>
  </w:num>
  <w:num w:numId="2" w16cid:durableId="802043842">
    <w:abstractNumId w:val="10"/>
  </w:num>
  <w:num w:numId="3" w16cid:durableId="619999336">
    <w:abstractNumId w:val="1"/>
  </w:num>
  <w:num w:numId="4" w16cid:durableId="436411446">
    <w:abstractNumId w:val="0"/>
  </w:num>
  <w:num w:numId="5" w16cid:durableId="1908421812">
    <w:abstractNumId w:val="17"/>
  </w:num>
  <w:num w:numId="6" w16cid:durableId="494418066">
    <w:abstractNumId w:val="8"/>
  </w:num>
  <w:num w:numId="7" w16cid:durableId="1951621185">
    <w:abstractNumId w:val="7"/>
  </w:num>
  <w:num w:numId="8" w16cid:durableId="1709522145">
    <w:abstractNumId w:val="15"/>
  </w:num>
  <w:num w:numId="9" w16cid:durableId="1497918110">
    <w:abstractNumId w:val="14"/>
  </w:num>
  <w:num w:numId="10" w16cid:durableId="1870949830">
    <w:abstractNumId w:val="12"/>
  </w:num>
  <w:num w:numId="11" w16cid:durableId="160853072">
    <w:abstractNumId w:val="6"/>
  </w:num>
  <w:num w:numId="12" w16cid:durableId="1640181451">
    <w:abstractNumId w:val="16"/>
  </w:num>
  <w:num w:numId="13" w16cid:durableId="1856647033">
    <w:abstractNumId w:val="13"/>
  </w:num>
  <w:num w:numId="14" w16cid:durableId="1742676681">
    <w:abstractNumId w:val="3"/>
  </w:num>
  <w:num w:numId="15" w16cid:durableId="160245980">
    <w:abstractNumId w:val="5"/>
  </w:num>
  <w:num w:numId="16" w16cid:durableId="1290816746">
    <w:abstractNumId w:val="4"/>
  </w:num>
  <w:num w:numId="17" w16cid:durableId="1987126365">
    <w:abstractNumId w:val="9"/>
  </w:num>
  <w:num w:numId="18" w16cid:durableId="11854865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DY3NjU3MzA1MzVW0lEKTi0uzszPAykwqwUA4gBiLywAAAA="/>
  </w:docVars>
  <w:rsids>
    <w:rsidRoot w:val="008C75AD"/>
    <w:rsid w:val="00003B91"/>
    <w:rsid w:val="00025414"/>
    <w:rsid w:val="0006080E"/>
    <w:rsid w:val="00097CB3"/>
    <w:rsid w:val="000D2D3B"/>
    <w:rsid w:val="000F3996"/>
    <w:rsid w:val="00155D2B"/>
    <w:rsid w:val="00157344"/>
    <w:rsid w:val="001671E0"/>
    <w:rsid w:val="001A0522"/>
    <w:rsid w:val="0022471E"/>
    <w:rsid w:val="00285FBE"/>
    <w:rsid w:val="002906EF"/>
    <w:rsid w:val="002A51DD"/>
    <w:rsid w:val="002C2CE5"/>
    <w:rsid w:val="002E260B"/>
    <w:rsid w:val="002E5ECE"/>
    <w:rsid w:val="002F038B"/>
    <w:rsid w:val="002F1209"/>
    <w:rsid w:val="00311A86"/>
    <w:rsid w:val="00320CB0"/>
    <w:rsid w:val="00356907"/>
    <w:rsid w:val="00362344"/>
    <w:rsid w:val="00364AAD"/>
    <w:rsid w:val="00366F57"/>
    <w:rsid w:val="00387440"/>
    <w:rsid w:val="003A5E73"/>
    <w:rsid w:val="003A62F5"/>
    <w:rsid w:val="003D023B"/>
    <w:rsid w:val="003F41B8"/>
    <w:rsid w:val="00446EBF"/>
    <w:rsid w:val="004506B6"/>
    <w:rsid w:val="00462632"/>
    <w:rsid w:val="0046461A"/>
    <w:rsid w:val="004A2BAA"/>
    <w:rsid w:val="004A48FA"/>
    <w:rsid w:val="004B72F1"/>
    <w:rsid w:val="004D46CF"/>
    <w:rsid w:val="004D5D8E"/>
    <w:rsid w:val="004F0FD6"/>
    <w:rsid w:val="00500D92"/>
    <w:rsid w:val="005138E3"/>
    <w:rsid w:val="00543E4A"/>
    <w:rsid w:val="005732CE"/>
    <w:rsid w:val="005B3AC2"/>
    <w:rsid w:val="005B655B"/>
    <w:rsid w:val="005C40F7"/>
    <w:rsid w:val="005E2069"/>
    <w:rsid w:val="005F5575"/>
    <w:rsid w:val="005F73A6"/>
    <w:rsid w:val="005F750A"/>
    <w:rsid w:val="006005E9"/>
    <w:rsid w:val="00643A4F"/>
    <w:rsid w:val="00652082"/>
    <w:rsid w:val="006536F0"/>
    <w:rsid w:val="00691564"/>
    <w:rsid w:val="006A16C5"/>
    <w:rsid w:val="006A55F2"/>
    <w:rsid w:val="006A71BD"/>
    <w:rsid w:val="006E1426"/>
    <w:rsid w:val="0072050E"/>
    <w:rsid w:val="00725A90"/>
    <w:rsid w:val="00736C7E"/>
    <w:rsid w:val="00753145"/>
    <w:rsid w:val="00773229"/>
    <w:rsid w:val="007913BA"/>
    <w:rsid w:val="007A6CBC"/>
    <w:rsid w:val="007A72BA"/>
    <w:rsid w:val="007B1C69"/>
    <w:rsid w:val="00803377"/>
    <w:rsid w:val="0080749E"/>
    <w:rsid w:val="0081532C"/>
    <w:rsid w:val="008179CF"/>
    <w:rsid w:val="008539C8"/>
    <w:rsid w:val="00863C92"/>
    <w:rsid w:val="00893F32"/>
    <w:rsid w:val="0089572F"/>
    <w:rsid w:val="008C75AD"/>
    <w:rsid w:val="008D3E8E"/>
    <w:rsid w:val="008F59B7"/>
    <w:rsid w:val="00903300"/>
    <w:rsid w:val="00912768"/>
    <w:rsid w:val="00927CF4"/>
    <w:rsid w:val="009340A5"/>
    <w:rsid w:val="00994182"/>
    <w:rsid w:val="00994E01"/>
    <w:rsid w:val="009B58F9"/>
    <w:rsid w:val="009E0EC0"/>
    <w:rsid w:val="00A06803"/>
    <w:rsid w:val="00A249AC"/>
    <w:rsid w:val="00A91F42"/>
    <w:rsid w:val="00A944F1"/>
    <w:rsid w:val="00A961E9"/>
    <w:rsid w:val="00AB6E42"/>
    <w:rsid w:val="00AC03F0"/>
    <w:rsid w:val="00AD2B45"/>
    <w:rsid w:val="00AF48DE"/>
    <w:rsid w:val="00B07AE0"/>
    <w:rsid w:val="00B56EF6"/>
    <w:rsid w:val="00BA5274"/>
    <w:rsid w:val="00BB670A"/>
    <w:rsid w:val="00BD1FA3"/>
    <w:rsid w:val="00BD53DF"/>
    <w:rsid w:val="00BF16AF"/>
    <w:rsid w:val="00C015C4"/>
    <w:rsid w:val="00C1075A"/>
    <w:rsid w:val="00C17284"/>
    <w:rsid w:val="00C27FE1"/>
    <w:rsid w:val="00C3081D"/>
    <w:rsid w:val="00C30CCF"/>
    <w:rsid w:val="00C41145"/>
    <w:rsid w:val="00C655CA"/>
    <w:rsid w:val="00C736E8"/>
    <w:rsid w:val="00CA4856"/>
    <w:rsid w:val="00CD527A"/>
    <w:rsid w:val="00D25C18"/>
    <w:rsid w:val="00D31E71"/>
    <w:rsid w:val="00D557AE"/>
    <w:rsid w:val="00D63E1A"/>
    <w:rsid w:val="00D910EA"/>
    <w:rsid w:val="00D91211"/>
    <w:rsid w:val="00D9159C"/>
    <w:rsid w:val="00DB0831"/>
    <w:rsid w:val="00DD3695"/>
    <w:rsid w:val="00E10349"/>
    <w:rsid w:val="00E32D2B"/>
    <w:rsid w:val="00E331D9"/>
    <w:rsid w:val="00E33F5A"/>
    <w:rsid w:val="00E4600D"/>
    <w:rsid w:val="00E53641"/>
    <w:rsid w:val="00E56974"/>
    <w:rsid w:val="00E90309"/>
    <w:rsid w:val="00E92DB4"/>
    <w:rsid w:val="00EA11CC"/>
    <w:rsid w:val="00EA7E81"/>
    <w:rsid w:val="00ED1628"/>
    <w:rsid w:val="00EF0547"/>
    <w:rsid w:val="00EF15E9"/>
    <w:rsid w:val="00F03B18"/>
    <w:rsid w:val="00F22198"/>
    <w:rsid w:val="00F2559B"/>
    <w:rsid w:val="00F26942"/>
    <w:rsid w:val="00F272CC"/>
    <w:rsid w:val="00F276B1"/>
    <w:rsid w:val="00F341FB"/>
    <w:rsid w:val="00F62073"/>
    <w:rsid w:val="00F65A4E"/>
    <w:rsid w:val="00F87EB2"/>
    <w:rsid w:val="00F97F3A"/>
    <w:rsid w:val="00FB4618"/>
    <w:rsid w:val="00FF18C3"/>
    <w:rsid w:val="00FF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549AE"/>
  <w15:docId w15:val="{B3E1A6B7-D849-4002-97AC-6D7D93A1F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5AD"/>
    <w:pPr>
      <w:bidi/>
      <w:spacing w:after="0" w:line="240" w:lineRule="auto"/>
    </w:pPr>
    <w:rPr>
      <w:rFonts w:ascii="Times New Roman" w:eastAsia="Times New Roman" w:hAnsi="Times New Roman" w:cs="Simplified Arabic"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F557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B67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3C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C92"/>
    <w:rPr>
      <w:rFonts w:ascii="Tahoma" w:eastAsia="Times New Roman" w:hAnsi="Tahoma" w:cs="Tahoma"/>
      <w:sz w:val="16"/>
      <w:szCs w:val="16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5E20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2069"/>
    <w:rPr>
      <w:rFonts w:ascii="Times New Roman" w:eastAsia="Times New Roman" w:hAnsi="Times New Roman" w:cs="Simplified Arabic"/>
      <w:sz w:val="28"/>
      <w:szCs w:val="28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E20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2069"/>
    <w:rPr>
      <w:rFonts w:ascii="Times New Roman" w:eastAsia="Times New Roman" w:hAnsi="Times New Roman" w:cs="Simplified Arabic"/>
      <w:sz w:val="28"/>
      <w:szCs w:val="28"/>
      <w:lang w:eastAsia="ar-SA"/>
    </w:rPr>
  </w:style>
  <w:style w:type="table" w:styleId="TableGrid">
    <w:name w:val="Table Grid"/>
    <w:basedOn w:val="TableNormal"/>
    <w:uiPriority w:val="59"/>
    <w:rsid w:val="00C17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341FB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543E4A"/>
    <w:pPr>
      <w:bidi/>
      <w:spacing w:after="0" w:line="240" w:lineRule="auto"/>
    </w:pPr>
    <w:rPr>
      <w:rFonts w:eastAsiaTheme="minorEastAsia"/>
    </w:rPr>
  </w:style>
  <w:style w:type="character" w:styleId="IntenseEmphasis">
    <w:name w:val="Intense Emphasis"/>
    <w:basedOn w:val="DefaultParagraphFont"/>
    <w:uiPriority w:val="21"/>
    <w:qFormat/>
    <w:rsid w:val="00543E4A"/>
    <w:rPr>
      <w:i/>
      <w:i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C655CA"/>
    <w:pPr>
      <w:bidi w:val="0"/>
      <w:spacing w:before="100" w:beforeAutospacing="1" w:after="100" w:afterAutospacing="1"/>
    </w:pPr>
    <w:rPr>
      <w:rFonts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857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youtu.be/zxYoe0kXVoI?list=PL3E0F5027D2B61BB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eogebra.org/download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366" units="cm"/>
          <inkml:channel name="Y" type="integer" max="768" units="cm"/>
          <inkml:channel name="T" type="integer" max="2.14748E9" units="dev"/>
        </inkml:traceFormat>
        <inkml:channelProperties>
          <inkml:channelProperty channel="X" name="resolution" value="39.7093" units="1/cm"/>
          <inkml:channelProperty channel="Y" name="resolution" value="39.58763" units="1/cm"/>
          <inkml:channelProperty channel="T" name="resolution" value="1" units="1/dev"/>
        </inkml:channelProperties>
      </inkml:inkSource>
      <inkml:timestamp xml:id="ts0" timeString="2020-05-29T10:39:35.9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909A35-3A3B-4FB3-BF8D-9DBAF47B0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OU</Company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ed Abujaber</dc:creator>
  <cp:lastModifiedBy>Yaseen Rabab'ah</cp:lastModifiedBy>
  <cp:revision>27</cp:revision>
  <dcterms:created xsi:type="dcterms:W3CDTF">2024-05-26T09:49:00Z</dcterms:created>
  <dcterms:modified xsi:type="dcterms:W3CDTF">2024-07-03T22:23:00Z</dcterms:modified>
</cp:coreProperties>
</file>